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887"/>
        <w:gridCol w:w="94"/>
        <w:gridCol w:w="181"/>
        <w:gridCol w:w="75"/>
        <w:gridCol w:w="110"/>
        <w:gridCol w:w="45"/>
        <w:gridCol w:w="398"/>
        <w:gridCol w:w="59"/>
        <w:gridCol w:w="305"/>
        <w:gridCol w:w="239"/>
        <w:gridCol w:w="282"/>
        <w:gridCol w:w="110"/>
        <w:gridCol w:w="71"/>
        <w:gridCol w:w="167"/>
        <w:gridCol w:w="125"/>
        <w:gridCol w:w="77"/>
        <w:gridCol w:w="52"/>
        <w:gridCol w:w="839"/>
        <w:gridCol w:w="19"/>
        <w:gridCol w:w="235"/>
        <w:gridCol w:w="25"/>
        <w:gridCol w:w="217"/>
        <w:gridCol w:w="417"/>
        <w:gridCol w:w="151"/>
        <w:gridCol w:w="376"/>
        <w:gridCol w:w="33"/>
        <w:gridCol w:w="55"/>
        <w:gridCol w:w="19"/>
        <w:gridCol w:w="19"/>
        <w:gridCol w:w="50"/>
        <w:gridCol w:w="198"/>
        <w:gridCol w:w="164"/>
        <w:gridCol w:w="256"/>
        <w:gridCol w:w="378"/>
        <w:gridCol w:w="167"/>
        <w:gridCol w:w="115"/>
        <w:gridCol w:w="245"/>
        <w:gridCol w:w="12"/>
        <w:gridCol w:w="73"/>
        <w:gridCol w:w="159"/>
        <w:gridCol w:w="131"/>
        <w:gridCol w:w="344"/>
        <w:gridCol w:w="34"/>
        <w:gridCol w:w="172"/>
        <w:gridCol w:w="69"/>
        <w:gridCol w:w="20"/>
        <w:gridCol w:w="141"/>
        <w:gridCol w:w="126"/>
        <w:gridCol w:w="279"/>
        <w:gridCol w:w="412"/>
        <w:gridCol w:w="7"/>
        <w:gridCol w:w="106"/>
        <w:gridCol w:w="67"/>
        <w:gridCol w:w="462"/>
        <w:gridCol w:w="242"/>
        <w:gridCol w:w="27"/>
        <w:gridCol w:w="1356"/>
      </w:tblGrid>
      <w:tr w:rsidR="00FE59C1" w:rsidRPr="00FE59C1" w14:paraId="06C2295B" w14:textId="77777777" w:rsidTr="00F640E6">
        <w:trPr>
          <w:cantSplit/>
          <w:trHeight w:val="1325"/>
          <w:tblHeader/>
          <w:jc w:val="center"/>
        </w:trPr>
        <w:tc>
          <w:tcPr>
            <w:tcW w:w="11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E8BC2" w14:textId="77777777" w:rsidR="004E327D" w:rsidRPr="00FE59C1" w:rsidRDefault="00EF4DE8" w:rsidP="00EF4DE8">
            <w:pPr>
              <w:pStyle w:val="BodyText"/>
              <w:spacing w:before="0"/>
              <w:ind w:left="-119" w:right="-130"/>
              <w:jc w:val="center"/>
              <w:rPr>
                <w:color w:val="000000" w:themeColor="text1"/>
                <w:sz w:val="18"/>
                <w:szCs w:val="20"/>
              </w:rPr>
            </w:pPr>
            <w:r w:rsidRPr="00FE59C1">
              <w:rPr>
                <w:b/>
                <w:noProof/>
                <w:color w:val="000000" w:themeColor="text1"/>
              </w:rPr>
              <w:drawing>
                <wp:inline distT="0" distB="0" distL="0" distR="0" wp14:anchorId="2992D01E" wp14:editId="0046CCB8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FE59C1">
              <w:rPr>
                <w:color w:val="000000" w:themeColor="text1"/>
                <w:sz w:val="18"/>
                <w:szCs w:val="20"/>
              </w:rPr>
              <w:t xml:space="preserve"> </w:t>
            </w:r>
          </w:p>
          <w:p w14:paraId="4AC437FD" w14:textId="77777777" w:rsidR="00E7507E" w:rsidRPr="00FE59C1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000000" w:themeColor="text1"/>
              </w:rPr>
            </w:pPr>
            <w:r w:rsidRPr="00FE59C1">
              <w:rPr>
                <w:color w:val="000000" w:themeColor="text1"/>
                <w:sz w:val="12"/>
                <w:szCs w:val="20"/>
              </w:rPr>
              <w:t>St. Louis County, MN</w:t>
            </w:r>
          </w:p>
        </w:tc>
        <w:tc>
          <w:tcPr>
            <w:tcW w:w="8178" w:type="dxa"/>
            <w:gridSpan w:val="4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A4CCAF" w14:textId="77777777" w:rsidR="000A7C06" w:rsidRPr="00FE59C1" w:rsidRDefault="000B570B" w:rsidP="00EF4DE8">
            <w:pPr>
              <w:pStyle w:val="BodyText"/>
              <w:spacing w:before="0" w:after="0"/>
              <w:ind w:left="261" w:right="-130"/>
              <w:rPr>
                <w:caps/>
                <w:color w:val="000000" w:themeColor="text1"/>
                <w:sz w:val="22"/>
                <w:szCs w:val="20"/>
              </w:rPr>
            </w:pPr>
            <w:r w:rsidRPr="00FE59C1">
              <w:rPr>
                <w:caps/>
                <w:color w:val="000000" w:themeColor="text1"/>
                <w:sz w:val="22"/>
                <w:szCs w:val="20"/>
              </w:rPr>
              <w:t>PERMIT</w:t>
            </w:r>
          </w:p>
          <w:p w14:paraId="214D455F" w14:textId="0480DC8F" w:rsidR="000B570B" w:rsidRPr="00FE59C1" w:rsidRDefault="000B570B" w:rsidP="004E327D">
            <w:pPr>
              <w:pStyle w:val="BodyText"/>
              <w:spacing w:before="0" w:after="0"/>
              <w:ind w:left="261" w:right="-130"/>
              <w:rPr>
                <w:b/>
                <w:color w:val="000000" w:themeColor="text1"/>
                <w:sz w:val="32"/>
                <w:szCs w:val="28"/>
              </w:rPr>
            </w:pPr>
            <w:r w:rsidRPr="00FE59C1">
              <w:rPr>
                <w:b/>
                <w:color w:val="000000" w:themeColor="text1"/>
                <w:sz w:val="32"/>
                <w:szCs w:val="28"/>
              </w:rPr>
              <w:t xml:space="preserve">SSTS </w:t>
            </w:r>
            <w:proofErr w:type="gramStart"/>
            <w:r w:rsidR="00470709">
              <w:rPr>
                <w:b/>
                <w:color w:val="000000" w:themeColor="text1"/>
                <w:sz w:val="32"/>
                <w:szCs w:val="28"/>
              </w:rPr>
              <w:t>A</w:t>
            </w:r>
            <w:r w:rsidR="007416D3">
              <w:rPr>
                <w:b/>
                <w:color w:val="000000" w:themeColor="text1"/>
                <w:sz w:val="32"/>
                <w:szCs w:val="28"/>
              </w:rPr>
              <w:t>S-BUILT</w:t>
            </w:r>
            <w:proofErr w:type="gramEnd"/>
          </w:p>
          <w:p w14:paraId="2C6B014A" w14:textId="77777777" w:rsidR="00E7507E" w:rsidRPr="00FE59C1" w:rsidRDefault="00E7507E" w:rsidP="004E327D">
            <w:pPr>
              <w:pStyle w:val="BodyText"/>
              <w:spacing w:before="0" w:after="0"/>
              <w:ind w:left="261" w:right="-130"/>
              <w:rPr>
                <w:b/>
                <w:color w:val="000000" w:themeColor="text1"/>
                <w:sz w:val="18"/>
                <w:szCs w:val="20"/>
              </w:rPr>
            </w:pPr>
            <w:r w:rsidRPr="00FE59C1">
              <w:rPr>
                <w:b/>
                <w:color w:val="000000" w:themeColor="text1"/>
                <w:sz w:val="22"/>
                <w:szCs w:val="24"/>
              </w:rPr>
              <w:t>Subsurface Sewage Treatment System</w:t>
            </w:r>
          </w:p>
        </w:tc>
        <w:tc>
          <w:tcPr>
            <w:tcW w:w="21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D3B11" w14:textId="470B9EA6" w:rsidR="00E7507E" w:rsidRPr="00FE59C1" w:rsidRDefault="00E7507E" w:rsidP="00E7507E">
            <w:pPr>
              <w:pStyle w:val="BodyText"/>
              <w:spacing w:before="0" w:after="0"/>
              <w:ind w:right="-130"/>
              <w:rPr>
                <w:b/>
                <w:color w:val="000000" w:themeColor="text1"/>
                <w:sz w:val="18"/>
                <w:szCs w:val="20"/>
              </w:rPr>
            </w:pPr>
            <w:r w:rsidRPr="00FE59C1">
              <w:rPr>
                <w:color w:val="000000" w:themeColor="text1"/>
                <w:sz w:val="18"/>
                <w:szCs w:val="20"/>
              </w:rPr>
              <w:t>Form</w:t>
            </w:r>
            <w:r w:rsidRPr="00FE59C1">
              <w:rPr>
                <w:color w:val="000000" w:themeColor="text1"/>
                <w:sz w:val="18"/>
                <w:szCs w:val="20"/>
              </w:rPr>
              <w:br/>
            </w:r>
            <w:r w:rsidR="000675F7">
              <w:rPr>
                <w:b/>
                <w:color w:val="000000" w:themeColor="text1"/>
                <w:sz w:val="52"/>
                <w:szCs w:val="28"/>
              </w:rPr>
              <w:t>3</w:t>
            </w:r>
            <w:r w:rsidR="0084699A">
              <w:rPr>
                <w:b/>
                <w:color w:val="000000" w:themeColor="text1"/>
                <w:sz w:val="52"/>
                <w:szCs w:val="28"/>
              </w:rPr>
              <w:t>0</w:t>
            </w:r>
            <w:r w:rsidR="00241426">
              <w:rPr>
                <w:b/>
                <w:color w:val="000000" w:themeColor="text1"/>
                <w:sz w:val="52"/>
                <w:szCs w:val="28"/>
              </w:rPr>
              <w:t>08</w:t>
            </w:r>
            <w:r w:rsidRPr="00FE59C1">
              <w:rPr>
                <w:b/>
                <w:color w:val="000000" w:themeColor="text1"/>
                <w:sz w:val="28"/>
                <w:szCs w:val="20"/>
              </w:rPr>
              <w:t xml:space="preserve"> </w:t>
            </w:r>
          </w:p>
          <w:p w14:paraId="1C6FC415" w14:textId="2C54AAB2" w:rsidR="00E7507E" w:rsidRPr="00FE59C1" w:rsidRDefault="00B05E15" w:rsidP="00E7507E">
            <w:pPr>
              <w:pStyle w:val="BodyText"/>
              <w:spacing w:before="0" w:after="0"/>
              <w:ind w:right="-130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14"/>
                <w:szCs w:val="20"/>
              </w:rPr>
              <w:t xml:space="preserve">Rev. </w:t>
            </w:r>
            <w:r w:rsidR="00EF164F">
              <w:rPr>
                <w:color w:val="000000" w:themeColor="text1"/>
                <w:sz w:val="14"/>
                <w:szCs w:val="20"/>
              </w:rPr>
              <w:t>0</w:t>
            </w:r>
            <w:r w:rsidR="003640D9">
              <w:rPr>
                <w:color w:val="000000" w:themeColor="text1"/>
                <w:sz w:val="14"/>
                <w:szCs w:val="20"/>
              </w:rPr>
              <w:t>5</w:t>
            </w:r>
            <w:r w:rsidR="001E68BB" w:rsidRPr="00FE59C1">
              <w:rPr>
                <w:color w:val="000000" w:themeColor="text1"/>
                <w:sz w:val="14"/>
                <w:szCs w:val="20"/>
              </w:rPr>
              <w:t>-</w:t>
            </w:r>
            <w:r w:rsidR="003640D9">
              <w:rPr>
                <w:color w:val="000000" w:themeColor="text1"/>
                <w:sz w:val="14"/>
                <w:szCs w:val="20"/>
              </w:rPr>
              <w:t>19</w:t>
            </w:r>
            <w:r w:rsidR="00AB4117">
              <w:rPr>
                <w:color w:val="000000" w:themeColor="text1"/>
                <w:sz w:val="14"/>
                <w:szCs w:val="20"/>
              </w:rPr>
              <w:t>-</w:t>
            </w:r>
            <w:r w:rsidR="001E68BB" w:rsidRPr="00FE59C1">
              <w:rPr>
                <w:color w:val="000000" w:themeColor="text1"/>
                <w:sz w:val="14"/>
                <w:szCs w:val="20"/>
              </w:rPr>
              <w:t>202</w:t>
            </w:r>
            <w:r w:rsidR="003640D9">
              <w:rPr>
                <w:color w:val="000000" w:themeColor="text1"/>
                <w:sz w:val="14"/>
                <w:szCs w:val="20"/>
              </w:rPr>
              <w:t>5</w:t>
            </w:r>
          </w:p>
        </w:tc>
      </w:tr>
      <w:tr w:rsidR="00FE59C1" w:rsidRPr="00FE59C1" w14:paraId="1BB4B6DB" w14:textId="77777777" w:rsidTr="00BC343E">
        <w:trPr>
          <w:cantSplit/>
          <w:trHeight w:val="260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945B9" w14:textId="198CE539" w:rsidR="00CC2B33" w:rsidRPr="00FE59C1" w:rsidRDefault="00701B79" w:rsidP="00336971">
            <w:pPr>
              <w:pStyle w:val="BodyText"/>
              <w:spacing w:before="0" w:after="0" w:line="220" w:lineRule="exact"/>
              <w:rPr>
                <w:rFonts w:cs="Tahoma"/>
                <w:b/>
                <w:color w:val="000000" w:themeColor="text1"/>
                <w:szCs w:val="18"/>
              </w:rPr>
            </w:pPr>
            <w:r w:rsidRPr="00FE59C1">
              <w:rPr>
                <w:color w:val="000000" w:themeColor="text1"/>
              </w:rPr>
              <w:t xml:space="preserve">This </w:t>
            </w:r>
            <w:r w:rsidR="000F19D6" w:rsidRPr="00FE59C1">
              <w:rPr>
                <w:color w:val="000000" w:themeColor="text1"/>
              </w:rPr>
              <w:t>for</w:t>
            </w:r>
            <w:r w:rsidR="00295F49" w:rsidRPr="00FE59C1">
              <w:rPr>
                <w:color w:val="000000" w:themeColor="text1"/>
              </w:rPr>
              <w:t>m</w:t>
            </w:r>
            <w:r w:rsidR="000F19D6" w:rsidRPr="00FE59C1">
              <w:rPr>
                <w:color w:val="000000" w:themeColor="text1"/>
              </w:rPr>
              <w:t xml:space="preserve"> is used to </w:t>
            </w:r>
            <w:r w:rsidR="000B570B" w:rsidRPr="00FE59C1">
              <w:rPr>
                <w:color w:val="000000" w:themeColor="text1"/>
              </w:rPr>
              <w:t>com</w:t>
            </w:r>
            <w:r w:rsidR="00336971" w:rsidRPr="00FE59C1">
              <w:rPr>
                <w:color w:val="000000" w:themeColor="text1"/>
              </w:rPr>
              <w:t>p</w:t>
            </w:r>
            <w:r w:rsidR="000B570B" w:rsidRPr="00FE59C1">
              <w:rPr>
                <w:color w:val="000000" w:themeColor="text1"/>
              </w:rPr>
              <w:t>lete</w:t>
            </w:r>
            <w:r w:rsidR="000F19D6" w:rsidRPr="00FE59C1">
              <w:rPr>
                <w:color w:val="000000" w:themeColor="text1"/>
              </w:rPr>
              <w:t xml:space="preserve"> </w:t>
            </w:r>
            <w:proofErr w:type="gramStart"/>
            <w:r w:rsidR="000F19D6" w:rsidRPr="00FE59C1">
              <w:rPr>
                <w:color w:val="000000" w:themeColor="text1"/>
              </w:rPr>
              <w:t xml:space="preserve">a </w:t>
            </w:r>
            <w:r w:rsidR="000B570B" w:rsidRPr="00FE59C1">
              <w:rPr>
                <w:color w:val="000000" w:themeColor="text1"/>
              </w:rPr>
              <w:t>SSTS</w:t>
            </w:r>
            <w:proofErr w:type="gramEnd"/>
            <w:r w:rsidR="000B570B" w:rsidRPr="00FE59C1">
              <w:rPr>
                <w:color w:val="000000" w:themeColor="text1"/>
              </w:rPr>
              <w:t xml:space="preserve"> </w:t>
            </w:r>
            <w:r w:rsidR="00470709">
              <w:rPr>
                <w:color w:val="000000" w:themeColor="text1"/>
              </w:rPr>
              <w:t>Installation</w:t>
            </w:r>
            <w:r w:rsidR="00701C9B" w:rsidRPr="00FE59C1">
              <w:rPr>
                <w:color w:val="000000" w:themeColor="text1"/>
              </w:rPr>
              <w:t>.</w:t>
            </w:r>
            <w:r w:rsidR="00290A79" w:rsidRPr="00FE59C1">
              <w:rPr>
                <w:color w:val="000000" w:themeColor="text1"/>
              </w:rPr>
              <w:t xml:space="preserve"> Additional Information: </w:t>
            </w:r>
            <w:hyperlink r:id="rId9" w:history="1">
              <w:r w:rsidR="00CC2B33" w:rsidRPr="00FE59C1">
                <w:rPr>
                  <w:rStyle w:val="Hyperlink"/>
                  <w:rFonts w:cs="Tahoma"/>
                  <w:color w:val="000000" w:themeColor="text1"/>
                  <w:szCs w:val="18"/>
                </w:rPr>
                <w:t>www.stlouiscountymn.gov/septic</w:t>
              </w:r>
            </w:hyperlink>
            <w:r w:rsidR="00BD6585" w:rsidRPr="00FE59C1">
              <w:rPr>
                <w:color w:val="000000" w:themeColor="text1"/>
              </w:rPr>
              <w:t xml:space="preserve"> </w:t>
            </w:r>
          </w:p>
        </w:tc>
      </w:tr>
      <w:tr w:rsidR="00FE59C1" w:rsidRPr="00FE59C1" w14:paraId="33C408DA" w14:textId="77777777" w:rsidTr="00F640E6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D7B191" w14:textId="77777777" w:rsidR="00AA7E71" w:rsidRPr="00FE59C1" w:rsidRDefault="0037447D" w:rsidP="00082EE0">
            <w:pPr>
              <w:pStyle w:val="Heading1"/>
              <w:spacing w:before="0" w:after="0" w:line="200" w:lineRule="exact"/>
              <w:rPr>
                <w:color w:val="000000" w:themeColor="text1"/>
              </w:rPr>
            </w:pPr>
            <w:r w:rsidRPr="00FE59C1">
              <w:rPr>
                <w:color w:val="000000" w:themeColor="text1"/>
                <w:sz w:val="20"/>
              </w:rPr>
              <w:t>SITE</w:t>
            </w:r>
            <w:r w:rsidR="00082EE0" w:rsidRPr="00FE59C1">
              <w:rPr>
                <w:color w:val="000000" w:themeColor="text1"/>
                <w:sz w:val="20"/>
              </w:rPr>
              <w:t xml:space="preserve"> INFORMATION</w:t>
            </w:r>
            <w:r w:rsidR="00B37CE7" w:rsidRPr="00FE59C1">
              <w:rPr>
                <w:color w:val="000000" w:themeColor="text1"/>
                <w:sz w:val="20"/>
              </w:rPr>
              <w:t xml:space="preserve">                </w:t>
            </w:r>
            <w:r w:rsidR="00303BDF" w:rsidRPr="00FE59C1">
              <w:rPr>
                <w:color w:val="000000" w:themeColor="text1"/>
                <w:sz w:val="20"/>
              </w:rPr>
              <w:t xml:space="preserve">    </w:t>
            </w:r>
            <w:r w:rsidR="00290A79" w:rsidRPr="00FE59C1">
              <w:rPr>
                <w:color w:val="000000" w:themeColor="text1"/>
                <w:sz w:val="20"/>
              </w:rPr>
              <w:t xml:space="preserve">   </w:t>
            </w:r>
          </w:p>
        </w:tc>
      </w:tr>
      <w:tr w:rsidR="00FE59C1" w:rsidRPr="00FE59C1" w14:paraId="6C325A62" w14:textId="77777777" w:rsidTr="00F640E6">
        <w:trPr>
          <w:cantSplit/>
          <w:trHeight w:val="317"/>
          <w:jc w:val="center"/>
        </w:trPr>
        <w:tc>
          <w:tcPr>
            <w:tcW w:w="4395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9472BC" w14:textId="6B687DB2" w:rsidR="00082EE0" w:rsidRPr="00FE59C1" w:rsidRDefault="00082EE0" w:rsidP="00AB4117">
            <w:pPr>
              <w:pStyle w:val="BodyText"/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 w:rsidRPr="00FE59C1">
              <w:rPr>
                <w:color w:val="000000" w:themeColor="text1"/>
                <w:sz w:val="18"/>
                <w:szCs w:val="18"/>
              </w:rPr>
              <w:t xml:space="preserve">Site Address  </w:t>
            </w:r>
            <w:r w:rsidR="00463198">
              <w:rPr>
                <w:b/>
                <w:color w:val="000000" w:themeColor="text1"/>
                <w:sz w:val="18"/>
                <w:szCs w:val="18"/>
              </w:rPr>
              <w:t xml:space="preserve">  </w:t>
            </w:r>
            <w:r w:rsidR="00CF40A9"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CF40A9"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CF40A9">
              <w:rPr>
                <w:b/>
                <w:color w:val="000000" w:themeColor="text1"/>
                <w:sz w:val="18"/>
                <w:szCs w:val="18"/>
              </w:rPr>
            </w:r>
            <w:r w:rsidR="00CF40A9"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CF40A9"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 w:rsidR="00CF40A9"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 w:rsidR="00CF40A9"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 w:rsidR="00CF40A9"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 w:rsidR="00CF40A9"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 w:rsidR="00CF40A9"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615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023A1E" w14:textId="6B6EE37A" w:rsidR="00082EE0" w:rsidRPr="00FE59C1" w:rsidRDefault="00082EE0" w:rsidP="00AB4117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 w:rsidRPr="00FE59C1">
              <w:rPr>
                <w:color w:val="000000" w:themeColor="text1"/>
                <w:sz w:val="18"/>
                <w:szCs w:val="18"/>
              </w:rPr>
              <w:t xml:space="preserve">City 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="00B57260"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B57260">
              <w:rPr>
                <w:b/>
                <w:color w:val="000000" w:themeColor="text1"/>
                <w:sz w:val="18"/>
                <w:szCs w:val="18"/>
              </w:rPr>
            </w:r>
            <w:r w:rsidR="00B57260"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  <w:r w:rsidRPr="00FE59C1">
              <w:rPr>
                <w:b/>
                <w:color w:val="000000" w:themeColor="text1"/>
                <w:sz w:val="18"/>
                <w:szCs w:val="18"/>
              </w:rPr>
              <w:t xml:space="preserve">                             </w:t>
            </w:r>
          </w:p>
        </w:tc>
        <w:tc>
          <w:tcPr>
            <w:tcW w:w="117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7C3DA2" w14:textId="76936B34" w:rsidR="00082EE0" w:rsidRPr="00FE59C1" w:rsidRDefault="00082EE0" w:rsidP="00C211B4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 w:rsidRPr="00FE59C1">
              <w:rPr>
                <w:color w:val="000000" w:themeColor="text1"/>
                <w:sz w:val="18"/>
                <w:szCs w:val="18"/>
              </w:rPr>
              <w:t xml:space="preserve">Zip </w:t>
            </w:r>
            <w:r w:rsidR="005F12E9"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5F12E9"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5F12E9">
              <w:rPr>
                <w:b/>
                <w:color w:val="000000" w:themeColor="text1"/>
                <w:sz w:val="18"/>
                <w:szCs w:val="18"/>
              </w:rPr>
            </w:r>
            <w:r w:rsidR="005F12E9"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5F12E9"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3314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54B31" w14:textId="05248C34" w:rsidR="00082EE0" w:rsidRPr="00FE59C1" w:rsidRDefault="00F640E6" w:rsidP="00AB4117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ermit Number</w:t>
            </w:r>
            <w:r w:rsidR="00082EE0" w:rsidRPr="00FE59C1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F640E6" w:rsidRPr="00FE59C1" w14:paraId="5F926A9C" w14:textId="77777777" w:rsidTr="00F640E6">
        <w:trPr>
          <w:cantSplit/>
          <w:trHeight w:val="317"/>
          <w:jc w:val="center"/>
        </w:trPr>
        <w:tc>
          <w:tcPr>
            <w:tcW w:w="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02737D" w14:textId="6C1F2903" w:rsidR="00F640E6" w:rsidRPr="00FE59C1" w:rsidRDefault="00F640E6" w:rsidP="00AB4117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arcel ID</w:t>
            </w:r>
          </w:p>
        </w:tc>
        <w:tc>
          <w:tcPr>
            <w:tcW w:w="3414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7D1C6B" w14:textId="7E08023C" w:rsidR="00F640E6" w:rsidRPr="00FE59C1" w:rsidRDefault="00F640E6" w:rsidP="00AB4117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153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B7F324" w14:textId="4B8F48E8" w:rsidR="00F640E6" w:rsidRPr="00FE59C1" w:rsidRDefault="00F640E6" w:rsidP="00AB4117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Number of wells</w:t>
            </w:r>
          </w:p>
        </w:tc>
        <w:tc>
          <w:tcPr>
            <w:tcW w:w="1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4A1FC9" w14:textId="7BD0B221" w:rsidR="00F640E6" w:rsidRPr="00FE59C1" w:rsidRDefault="000B551E" w:rsidP="00C211B4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180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F75D61" w14:textId="616C7CF5" w:rsidR="00F640E6" w:rsidRPr="00FE59C1" w:rsidRDefault="00F640E6" w:rsidP="00C211B4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ate of Installation</w:t>
            </w:r>
          </w:p>
        </w:tc>
        <w:tc>
          <w:tcPr>
            <w:tcW w:w="267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64002" w14:textId="19C9E64B" w:rsidR="00F640E6" w:rsidRPr="00FE59C1" w:rsidRDefault="000B551E" w:rsidP="00AB4117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C119E3" w:rsidRPr="00FE59C1" w14:paraId="79594D73" w14:textId="77777777" w:rsidTr="00F640E6">
        <w:trPr>
          <w:cantSplit/>
          <w:trHeight w:val="317"/>
          <w:jc w:val="center"/>
        </w:trPr>
        <w:tc>
          <w:tcPr>
            <w:tcW w:w="413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8BEBBE" w14:textId="78D4FBE5" w:rsidR="00C119E3" w:rsidRDefault="00C119E3" w:rsidP="00AB4117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ite conditions allowed for construction?</w:t>
            </w:r>
          </w:p>
        </w:tc>
        <w:tc>
          <w:tcPr>
            <w:tcW w:w="195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0CDADE" w14:textId="05DBBD58" w:rsidR="00C119E3" w:rsidRPr="00FE59C1" w:rsidRDefault="00C119E3" w:rsidP="00AB4117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2E49E" w14:textId="6946B25B" w:rsidR="00C119E3" w:rsidRPr="00FE59C1" w:rsidRDefault="00C119E3" w:rsidP="00AB4117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Yes</w:t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  <w:t>No</w:t>
            </w:r>
          </w:p>
        </w:tc>
      </w:tr>
      <w:tr w:rsidR="00C119E3" w:rsidRPr="00FE59C1" w14:paraId="6A6C7392" w14:textId="77777777" w:rsidTr="00F640E6">
        <w:trPr>
          <w:cantSplit/>
          <w:trHeight w:val="317"/>
          <w:jc w:val="center"/>
        </w:trPr>
        <w:tc>
          <w:tcPr>
            <w:tcW w:w="413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18AFB3" w14:textId="200CA260" w:rsidR="00C119E3" w:rsidRDefault="00C119E3" w:rsidP="00C119E3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oil moisture conditions allowed for excavation?</w:t>
            </w:r>
          </w:p>
        </w:tc>
        <w:tc>
          <w:tcPr>
            <w:tcW w:w="195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F89AD3" w14:textId="77777777" w:rsidR="00C119E3" w:rsidRDefault="00C119E3" w:rsidP="00C119E3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930A9" w14:textId="4C2CE229" w:rsidR="00C119E3" w:rsidRDefault="00C119E3" w:rsidP="00C119E3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20"/>
                <w:szCs w:val="20"/>
              </w:rPr>
              <w:t>Yes</w:t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  <w:t>No</w:t>
            </w:r>
          </w:p>
        </w:tc>
      </w:tr>
      <w:tr w:rsidR="00C119E3" w:rsidRPr="00FE59C1" w14:paraId="18487F33" w14:textId="77777777" w:rsidTr="00F640E6">
        <w:trPr>
          <w:cantSplit/>
          <w:trHeight w:val="317"/>
          <w:jc w:val="center"/>
        </w:trPr>
        <w:tc>
          <w:tcPr>
            <w:tcW w:w="5029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D8D6EF" w14:textId="00E11F62" w:rsidR="00C119E3" w:rsidRDefault="00C119E3" w:rsidP="00C119E3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ystem installed per system design of Permit to Construct?</w:t>
            </w:r>
          </w:p>
        </w:tc>
        <w:tc>
          <w:tcPr>
            <w:tcW w:w="10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26D320" w14:textId="77777777" w:rsidR="00C119E3" w:rsidRPr="00DD37AC" w:rsidRDefault="00C119E3" w:rsidP="00C119E3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A61D8" w14:textId="054C3E0D" w:rsidR="00C119E3" w:rsidRPr="00DD37AC" w:rsidRDefault="00C119E3" w:rsidP="00C119E3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20"/>
                <w:szCs w:val="20"/>
              </w:rPr>
              <w:t>Yes</w:t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  <w:t>No</w:t>
            </w:r>
          </w:p>
        </w:tc>
      </w:tr>
      <w:tr w:rsidR="00C119E3" w:rsidRPr="00FE59C1" w14:paraId="4AED3C60" w14:textId="77777777" w:rsidTr="00FD7E5A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69CD13" w14:textId="5316A81A" w:rsidR="00C119E3" w:rsidRPr="00FE59C1" w:rsidRDefault="00C119E3" w:rsidP="00C119E3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 w:val="20"/>
                <w:szCs w:val="18"/>
              </w:rPr>
              <w:t>TANK</w:t>
            </w:r>
            <w:r w:rsidRPr="00FE59C1">
              <w:rPr>
                <w:color w:val="000000" w:themeColor="text1"/>
                <w:sz w:val="20"/>
                <w:szCs w:val="18"/>
              </w:rPr>
              <w:t xml:space="preserve"> INFORMATION </w:t>
            </w:r>
          </w:p>
        </w:tc>
      </w:tr>
      <w:tr w:rsidR="00C119E3" w:rsidRPr="00FE59C1" w14:paraId="799A0A47" w14:textId="77777777" w:rsidTr="00F640E6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C1697" w14:textId="02FD40C4" w:rsidR="00C119E3" w:rsidRPr="00FE59C1" w:rsidRDefault="00C119E3" w:rsidP="00C119E3">
            <w:pPr>
              <w:pStyle w:val="BodyText"/>
              <w:spacing w:before="0" w:after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nufacturer</w:t>
            </w:r>
            <w:r w:rsidR="00AD7A73">
              <w:rPr>
                <w:color w:val="000000" w:themeColor="text1"/>
                <w:sz w:val="18"/>
                <w:szCs w:val="18"/>
              </w:rPr>
              <w:t xml:space="preserve"> &amp; Model</w:t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B769A" w14:textId="05C0DA84" w:rsidR="00C119E3" w:rsidRPr="00FE59C1" w:rsidRDefault="00C119E3" w:rsidP="00C119E3">
            <w:pPr>
              <w:pStyle w:val="BodyText"/>
              <w:spacing w:before="0" w:after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ize &amp; GPI if pump</w:t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199F6" w14:textId="060A7E18" w:rsidR="00C119E3" w:rsidRPr="00FE59C1" w:rsidRDefault="00C119E3" w:rsidP="00C119E3">
            <w:pPr>
              <w:pStyle w:val="BodyText"/>
              <w:spacing w:before="0" w:after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nsulation</w:t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5CB03" w14:textId="134BFF33" w:rsidR="00C119E3" w:rsidRPr="00FE59C1" w:rsidRDefault="008551E4" w:rsidP="00C119E3">
            <w:pPr>
              <w:pStyle w:val="BodyText"/>
              <w:spacing w:before="0" w:after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x Burial &amp; Cover Depth</w:t>
            </w:r>
          </w:p>
        </w:tc>
      </w:tr>
      <w:tr w:rsidR="00C119E3" w:rsidRPr="00FE59C1" w14:paraId="1CE5C3DE" w14:textId="77777777" w:rsidTr="00F640E6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E0A46" w14:textId="7B958594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CFFEF" w14:textId="1CCF7A99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3723A" w14:textId="74DA1805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20565" w14:textId="79ADBC35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C119E3" w:rsidRPr="00FE59C1" w14:paraId="27F2B08E" w14:textId="77777777" w:rsidTr="00F640E6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86443" w14:textId="79077742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B2AEA" w14:textId="5E9EFE85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A4545" w14:textId="6DD85FAA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0686C" w14:textId="191A3CB6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C119E3" w:rsidRPr="00FE59C1" w14:paraId="0D99C4A4" w14:textId="77777777" w:rsidTr="00F640E6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95006" w14:textId="1F8CD656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FB8B7" w14:textId="14972456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E29B6" w14:textId="20DAF3AC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EDCF" w14:textId="1E97C48C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C119E3" w:rsidRPr="00FE59C1" w14:paraId="4DC8506F" w14:textId="77777777" w:rsidTr="00931BAC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7D618" w14:textId="5B95DEAF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D5FE9" w14:textId="0559BFED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55DF7" w14:textId="0AC2CB27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28AEC" w14:textId="3F5BEBB4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8551E4" w:rsidRPr="00FE59C1" w14:paraId="62489379" w14:textId="77777777" w:rsidTr="00931BAC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25F993" w14:textId="658A0677" w:rsidR="008551E4" w:rsidRPr="008551E4" w:rsidRDefault="008551E4" w:rsidP="00C119E3">
            <w:pPr>
              <w:pStyle w:val="BodyText"/>
              <w:spacing w:before="0" w:after="0"/>
              <w:rPr>
                <w:bCs/>
                <w:color w:val="000000" w:themeColor="text1"/>
                <w:sz w:val="18"/>
                <w:szCs w:val="18"/>
              </w:rPr>
            </w:pPr>
            <w:r w:rsidRPr="008551E4">
              <w:rPr>
                <w:bCs/>
                <w:color w:val="000000" w:themeColor="text1"/>
                <w:sz w:val="18"/>
                <w:szCs w:val="18"/>
              </w:rPr>
              <w:t>Manufacture</w:t>
            </w:r>
            <w:r>
              <w:rPr>
                <w:bCs/>
                <w:color w:val="000000" w:themeColor="text1"/>
                <w:sz w:val="18"/>
                <w:szCs w:val="18"/>
              </w:rPr>
              <w:t>d</w:t>
            </w:r>
            <w:r w:rsidRPr="008551E4">
              <w:rPr>
                <w:bCs/>
                <w:color w:val="000000" w:themeColor="text1"/>
                <w:sz w:val="18"/>
                <w:szCs w:val="18"/>
              </w:rPr>
              <w:t xml:space="preserve"> date(s)</w:t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E447B5" w14:textId="11542215" w:rsidR="008551E4" w:rsidRDefault="008551E4" w:rsidP="00C119E3">
            <w:pPr>
              <w:pStyle w:val="BodyText"/>
              <w:spacing w:before="0" w:after="0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9FB349" w14:textId="63AC36C6" w:rsidR="008551E4" w:rsidRDefault="008551E4" w:rsidP="00C119E3">
            <w:pPr>
              <w:pStyle w:val="BodyText"/>
              <w:spacing w:before="0" w:after="0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DCAC3" w14:textId="60BE3E24" w:rsidR="008551E4" w:rsidRDefault="008551E4" w:rsidP="00C119E3">
            <w:pPr>
              <w:pStyle w:val="BodyText"/>
              <w:spacing w:before="0" w:after="0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670C65" w:rsidRPr="00FE59C1" w14:paraId="4449DD2F" w14:textId="77777777" w:rsidTr="00F640E6">
        <w:trPr>
          <w:cantSplit/>
          <w:trHeight w:val="317"/>
          <w:jc w:val="center"/>
        </w:trPr>
        <w:tc>
          <w:tcPr>
            <w:tcW w:w="18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3B5156" w14:textId="7CB8B1DB" w:rsidR="00670C65" w:rsidRPr="00FE59C1" w:rsidRDefault="00670C65" w:rsidP="00C119E3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 w:rsidRPr="00FE59C1">
              <w:rPr>
                <w:b w:val="0"/>
                <w:color w:val="000000" w:themeColor="text1"/>
                <w:szCs w:val="18"/>
              </w:rPr>
              <w:t xml:space="preserve">Pump </w:t>
            </w:r>
            <w:r>
              <w:rPr>
                <w:b w:val="0"/>
                <w:color w:val="000000" w:themeColor="text1"/>
                <w:szCs w:val="18"/>
              </w:rPr>
              <w:t>Make/</w:t>
            </w:r>
            <w:r w:rsidRPr="00FE59C1">
              <w:rPr>
                <w:b w:val="0"/>
                <w:color w:val="000000" w:themeColor="text1"/>
                <w:szCs w:val="18"/>
              </w:rPr>
              <w:t>Model</w:t>
            </w:r>
          </w:p>
        </w:tc>
        <w:tc>
          <w:tcPr>
            <w:tcW w:w="9645" w:type="dxa"/>
            <w:gridSpan w:val="4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C3A6B" w14:textId="30BA2229" w:rsidR="00670C65" w:rsidRPr="00D06F55" w:rsidRDefault="00670C65" w:rsidP="00C119E3">
            <w:pPr>
              <w:pStyle w:val="Heading1"/>
              <w:spacing w:before="0" w:after="0"/>
              <w:rPr>
                <w:bCs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1D3C1FFC" w14:textId="77777777" w:rsidTr="00F640E6">
        <w:trPr>
          <w:cantSplit/>
          <w:trHeight w:val="317"/>
          <w:jc w:val="center"/>
        </w:trPr>
        <w:tc>
          <w:tcPr>
            <w:tcW w:w="285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ED5C8C" w14:textId="6D6D632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 w:rsidRPr="00FB675C">
              <w:rPr>
                <w:b w:val="0"/>
                <w:color w:val="000000" w:themeColor="text1"/>
                <w:szCs w:val="18"/>
              </w:rPr>
              <w:t>Pump Tether Length (inches)</w:t>
            </w:r>
          </w:p>
        </w:tc>
        <w:tc>
          <w:tcPr>
            <w:tcW w:w="2876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044618" w14:textId="1881C2A3" w:rsidR="00670C65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89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01DB64" w14:textId="4514973E" w:rsidR="00670C65" w:rsidRPr="00FB675C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Drainback Orifice</w:t>
            </w:r>
          </w:p>
        </w:tc>
        <w:tc>
          <w:tcPr>
            <w:tcW w:w="3864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1B867" w14:textId="3E445394" w:rsidR="00670C65" w:rsidRPr="00D06F55" w:rsidRDefault="00670C65" w:rsidP="00670C65">
            <w:pPr>
              <w:pStyle w:val="Heading1"/>
              <w:spacing w:before="0" w:after="0"/>
              <w:rPr>
                <w:bCs w:val="0"/>
                <w:color w:val="000000" w:themeColor="text1"/>
                <w:szCs w:val="18"/>
              </w:rPr>
            </w:pPr>
            <w:r w:rsidRPr="00D06F55">
              <w:rPr>
                <w:bCs w:val="0"/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D06F55">
              <w:rPr>
                <w:bCs w:val="0"/>
                <w:color w:val="000000" w:themeColor="text1"/>
                <w:szCs w:val="18"/>
              </w:rPr>
              <w:instrText xml:space="preserve"> FORMTEXT </w:instrText>
            </w:r>
            <w:r w:rsidRPr="00D06F55">
              <w:rPr>
                <w:bCs w:val="0"/>
                <w:color w:val="000000" w:themeColor="text1"/>
                <w:szCs w:val="18"/>
              </w:rPr>
            </w:r>
            <w:r w:rsidRPr="00D06F55">
              <w:rPr>
                <w:bCs w:val="0"/>
                <w:color w:val="000000" w:themeColor="text1"/>
                <w:szCs w:val="18"/>
              </w:rPr>
              <w:fldChar w:fldCharType="separate"/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65771313" w14:textId="77777777" w:rsidTr="00F640E6">
        <w:trPr>
          <w:cantSplit/>
          <w:trHeight w:val="317"/>
          <w:jc w:val="center"/>
        </w:trPr>
        <w:tc>
          <w:tcPr>
            <w:tcW w:w="18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6FCFDD" w14:textId="2613D2E8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Panel Make/Model</w:t>
            </w:r>
          </w:p>
        </w:tc>
        <w:tc>
          <w:tcPr>
            <w:tcW w:w="3795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CE809F" w14:textId="77777777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08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CDC1DA" w14:textId="77777777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>
              <w:rPr>
                <w:b w:val="0"/>
                <w:bCs w:val="0"/>
                <w:color w:val="000000" w:themeColor="text1"/>
                <w:szCs w:val="18"/>
              </w:rPr>
              <w:t>Timer On</w:t>
            </w:r>
          </w:p>
        </w:tc>
        <w:tc>
          <w:tcPr>
            <w:tcW w:w="154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59C22B" w14:textId="2B591495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 w:rsidRPr="00AB4117">
              <w:rPr>
                <w:b w:val="0"/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AB4117">
              <w:rPr>
                <w:color w:val="000000" w:themeColor="text1"/>
                <w:szCs w:val="18"/>
              </w:rPr>
              <w:instrText xml:space="preserve"> FORMTEXT </w:instrText>
            </w:r>
            <w:r w:rsidRPr="00AB4117">
              <w:rPr>
                <w:b w:val="0"/>
                <w:color w:val="000000" w:themeColor="text1"/>
                <w:szCs w:val="18"/>
              </w:rPr>
            </w:r>
            <w:r w:rsidRPr="00AB4117">
              <w:rPr>
                <w:b w:val="0"/>
                <w:color w:val="000000" w:themeColor="text1"/>
                <w:szCs w:val="18"/>
              </w:rPr>
              <w:fldChar w:fldCharType="separate"/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b w:val="0"/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07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7AC1A3" w14:textId="23C41576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Timer Off</w:t>
            </w:r>
          </w:p>
        </w:tc>
        <w:tc>
          <w:tcPr>
            <w:tcW w:w="215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D9E1A" w14:textId="13776815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 w:rsidRPr="00AB4117">
              <w:rPr>
                <w:b w:val="0"/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AB4117">
              <w:rPr>
                <w:color w:val="000000" w:themeColor="text1"/>
                <w:szCs w:val="18"/>
              </w:rPr>
              <w:instrText xml:space="preserve"> FORMTEXT </w:instrText>
            </w:r>
            <w:r w:rsidRPr="00AB4117">
              <w:rPr>
                <w:b w:val="0"/>
                <w:color w:val="000000" w:themeColor="text1"/>
                <w:szCs w:val="18"/>
              </w:rPr>
            </w:r>
            <w:r w:rsidRPr="00AB4117">
              <w:rPr>
                <w:b w:val="0"/>
                <w:color w:val="000000" w:themeColor="text1"/>
                <w:szCs w:val="18"/>
              </w:rPr>
              <w:fldChar w:fldCharType="separate"/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b w:val="0"/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55807661" w14:textId="77777777" w:rsidTr="00F640E6">
        <w:trPr>
          <w:cantSplit/>
          <w:trHeight w:val="317"/>
          <w:jc w:val="center"/>
        </w:trPr>
        <w:tc>
          <w:tcPr>
            <w:tcW w:w="314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FD78C0" w14:textId="5673D0AF" w:rsidR="00670C65" w:rsidRPr="00FE59C1" w:rsidRDefault="003640D9" w:rsidP="00670C65">
            <w:pPr>
              <w:pStyle w:val="BodyText"/>
              <w:spacing w:before="0" w:after="0"/>
              <w:rPr>
                <w:rFonts w:cs="Tahoma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Tahoma"/>
                  <w:b/>
                  <w:color w:val="000000" w:themeColor="text1"/>
                  <w:sz w:val="18"/>
                  <w:szCs w:val="22"/>
                </w:rPr>
                <w:alias w:val="Chk"/>
                <w:tag w:val="Chk"/>
                <w:id w:val="192236048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670C65">
                  <w:rPr>
                    <w:rFonts w:ascii="MS Gothic" w:eastAsia="MS Gothic" w:hAnsi="MS Gothic" w:cs="Tahoma" w:hint="eastAsia"/>
                    <w:b/>
                    <w:color w:val="000000" w:themeColor="text1"/>
                    <w:sz w:val="18"/>
                    <w:szCs w:val="22"/>
                  </w:rPr>
                  <w:t>☐</w:t>
                </w:r>
              </w:sdtContent>
            </w:sdt>
            <w:r w:rsidR="00670C65" w:rsidRPr="00FE59C1">
              <w:rPr>
                <w:rFonts w:cs="Tahoma"/>
                <w:color w:val="000000" w:themeColor="text1"/>
                <w:sz w:val="18"/>
                <w:szCs w:val="18"/>
              </w:rPr>
              <w:t xml:space="preserve"> </w:t>
            </w:r>
            <w:r w:rsidR="00670C65">
              <w:rPr>
                <w:rFonts w:cs="Tahoma"/>
                <w:color w:val="000000" w:themeColor="text1"/>
                <w:sz w:val="18"/>
                <w:szCs w:val="18"/>
              </w:rPr>
              <w:t xml:space="preserve">Start-Up </w:t>
            </w:r>
            <w:r w:rsidR="00670C65" w:rsidRPr="00FE59C1">
              <w:rPr>
                <w:rFonts w:cs="Tahoma"/>
                <w:color w:val="000000" w:themeColor="text1"/>
                <w:sz w:val="18"/>
                <w:szCs w:val="18"/>
              </w:rPr>
              <w:t>Event Counter</w:t>
            </w:r>
            <w:r w:rsidR="00670C65">
              <w:rPr>
                <w:rFonts w:cs="Tahoma"/>
                <w:color w:val="000000" w:themeColor="text1"/>
                <w:sz w:val="18"/>
                <w:szCs w:val="18"/>
              </w:rPr>
              <w:t xml:space="preserve"> Reading</w:t>
            </w:r>
          </w:p>
        </w:tc>
        <w:tc>
          <w:tcPr>
            <w:tcW w:w="2534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B72465" w14:textId="39BA3CBF" w:rsidR="00670C65" w:rsidRPr="00CA4F42" w:rsidRDefault="00670C65" w:rsidP="00670C65">
            <w:pPr>
              <w:pStyle w:val="BodyText"/>
              <w:spacing w:before="0" w:after="0"/>
              <w:rPr>
                <w:rFonts w:cs="Tahoma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6"/>
                  </w:textInput>
                </w:ffData>
              </w:fldChar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instrText xml:space="preserve"> FORMTEXT </w:instrTex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separate"/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end"/>
            </w:r>
          </w:p>
        </w:tc>
        <w:tc>
          <w:tcPr>
            <w:tcW w:w="232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021D83" w14:textId="507EEEC4" w:rsidR="00670C65" w:rsidRPr="00FE59C1" w:rsidRDefault="003640D9" w:rsidP="00670C65">
            <w:pPr>
              <w:pStyle w:val="BodyText"/>
              <w:spacing w:before="0" w:after="0"/>
              <w:rPr>
                <w:rFonts w:cs="Tahoma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Tahoma"/>
                  <w:b/>
                  <w:color w:val="000000" w:themeColor="text1"/>
                  <w:sz w:val="18"/>
                  <w:szCs w:val="22"/>
                </w:rPr>
                <w:alias w:val="Chk"/>
                <w:tag w:val="Chk"/>
                <w:id w:val="-157965963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670C65">
                  <w:rPr>
                    <w:rFonts w:ascii="MS Gothic" w:eastAsia="MS Gothic" w:hAnsi="MS Gothic" w:cs="Tahoma" w:hint="eastAsia"/>
                    <w:b/>
                    <w:color w:val="000000" w:themeColor="text1"/>
                    <w:sz w:val="18"/>
                    <w:szCs w:val="22"/>
                  </w:rPr>
                  <w:t>☐</w:t>
                </w:r>
              </w:sdtContent>
            </w:sdt>
            <w:r w:rsidR="00670C65" w:rsidRPr="005752E8">
              <w:rPr>
                <w:rFonts w:cs="Tahoma"/>
                <w:color w:val="000000" w:themeColor="text1"/>
                <w:sz w:val="14"/>
                <w:szCs w:val="18"/>
              </w:rPr>
              <w:t xml:space="preserve"> </w:t>
            </w:r>
            <w:r w:rsidR="00670C65">
              <w:rPr>
                <w:rFonts w:cs="Tahoma"/>
                <w:color w:val="000000" w:themeColor="text1"/>
                <w:sz w:val="18"/>
                <w:szCs w:val="18"/>
              </w:rPr>
              <w:t>Start-Up E</w:t>
            </w:r>
            <w:r w:rsidR="00670C65" w:rsidRPr="00FE59C1">
              <w:rPr>
                <w:rFonts w:cs="Tahoma"/>
                <w:color w:val="000000" w:themeColor="text1"/>
                <w:sz w:val="18"/>
                <w:szCs w:val="18"/>
              </w:rPr>
              <w:t>TM</w:t>
            </w:r>
            <w:r w:rsidR="00670C65">
              <w:rPr>
                <w:rFonts w:cs="Tahoma"/>
                <w:color w:val="000000" w:themeColor="text1"/>
                <w:sz w:val="18"/>
                <w:szCs w:val="18"/>
              </w:rPr>
              <w:t xml:space="preserve"> Reading</w:t>
            </w:r>
          </w:p>
        </w:tc>
        <w:tc>
          <w:tcPr>
            <w:tcW w:w="348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F857B" w14:textId="761DF925" w:rsidR="00670C65" w:rsidRPr="00FE59C1" w:rsidRDefault="00670C65" w:rsidP="00670C65">
            <w:pPr>
              <w:pStyle w:val="BodyText"/>
              <w:spacing w:before="0" w:after="0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6"/>
                  </w:textInput>
                </w:ffData>
              </w:fldChar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instrText xml:space="preserve"> FORMTEXT </w:instrTex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separate"/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end"/>
            </w:r>
          </w:p>
        </w:tc>
      </w:tr>
      <w:tr w:rsidR="00670C65" w:rsidRPr="00FE59C1" w14:paraId="1868C518" w14:textId="77777777" w:rsidTr="00F640E6">
        <w:trPr>
          <w:cantSplit/>
          <w:trHeight w:val="317"/>
          <w:jc w:val="center"/>
        </w:trPr>
        <w:tc>
          <w:tcPr>
            <w:tcW w:w="887" w:type="dxa"/>
            <w:tcBorders>
              <w:top w:val="dashed" w:sz="4" w:space="0" w:color="auto"/>
              <w:right w:val="nil"/>
            </w:tcBorders>
            <w:shd w:val="clear" w:color="auto" w:fill="auto"/>
            <w:vAlign w:val="center"/>
          </w:tcPr>
          <w:p w14:paraId="53277F5F" w14:textId="753E7684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Lateral</w:t>
            </w:r>
          </w:p>
        </w:tc>
        <w:tc>
          <w:tcPr>
            <w:tcW w:w="350" w:type="dxa"/>
            <w:gridSpan w:val="3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FDF651E" w14:textId="35B306F0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#</w:t>
            </w:r>
          </w:p>
        </w:tc>
        <w:tc>
          <w:tcPr>
            <w:tcW w:w="1156" w:type="dxa"/>
            <w:gridSpan w:val="6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C2CAF8B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630" w:type="dxa"/>
            <w:gridSpan w:val="4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D5A1A4B" w14:textId="44915FC1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Size</w:t>
            </w:r>
          </w:p>
        </w:tc>
        <w:tc>
          <w:tcPr>
            <w:tcW w:w="1347" w:type="dxa"/>
            <w:gridSpan w:val="6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4584448" w14:textId="17C6580A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810" w:type="dxa"/>
            <w:gridSpan w:val="4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13DD069" w14:textId="1643DD66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Length</w:t>
            </w:r>
          </w:p>
        </w:tc>
        <w:tc>
          <w:tcPr>
            <w:tcW w:w="1170" w:type="dxa"/>
            <w:gridSpan w:val="9"/>
            <w:tcBorders>
              <w:top w:val="dashed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422163B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990" w:type="dxa"/>
            <w:gridSpan w:val="6"/>
            <w:tcBorders>
              <w:top w:val="dashed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70E0D3D4" w14:textId="6C5C2F9B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 xml:space="preserve">Orifice </w:t>
            </w:r>
          </w:p>
        </w:tc>
        <w:tc>
          <w:tcPr>
            <w:tcW w:w="634" w:type="dxa"/>
            <w:gridSpan w:val="3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C809C78" w14:textId="279B4BF0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Size</w:t>
            </w:r>
          </w:p>
        </w:tc>
        <w:tc>
          <w:tcPr>
            <w:tcW w:w="1260" w:type="dxa"/>
            <w:gridSpan w:val="9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9405899" w14:textId="15D81A3D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904" w:type="dxa"/>
            <w:gridSpan w:val="5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0D8893A" w14:textId="7C8F0871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Spacing</w:t>
            </w:r>
          </w:p>
        </w:tc>
        <w:tc>
          <w:tcPr>
            <w:tcW w:w="1356" w:type="dxa"/>
            <w:tcBorders>
              <w:top w:val="dashed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154AC75" w14:textId="6B69741F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132251E6" w14:textId="77777777" w:rsidTr="007565C0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8706F2" w14:textId="77777777" w:rsidR="00670C65" w:rsidRPr="00FE59C1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 w:rsidRPr="00FE59C1">
              <w:rPr>
                <w:color w:val="000000" w:themeColor="text1"/>
                <w:sz w:val="20"/>
                <w:szCs w:val="18"/>
              </w:rPr>
              <w:t>DRAINFIELD INFORMATION</w:t>
            </w:r>
          </w:p>
        </w:tc>
      </w:tr>
      <w:tr w:rsidR="00670C65" w:rsidRPr="00FE59C1" w14:paraId="3359C27E" w14:textId="77777777" w:rsidTr="00F640E6">
        <w:trPr>
          <w:cantSplit/>
          <w:trHeight w:val="317"/>
          <w:jc w:val="center"/>
        </w:trPr>
        <w:tc>
          <w:tcPr>
            <w:tcW w:w="2154" w:type="dxa"/>
            <w:gridSpan w:val="9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E7B4AD2" w14:textId="3C01C4B0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Approved Sand Source</w:t>
            </w:r>
          </w:p>
        </w:tc>
        <w:tc>
          <w:tcPr>
            <w:tcW w:w="3509" w:type="dxa"/>
            <w:gridSpan w:val="19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F2242C" w14:textId="4D73C5C4" w:rsidR="00670C65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232" w:type="dxa"/>
            <w:gridSpan w:val="7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6626335" w14:textId="27BF379A" w:rsidR="00670C65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Rock Source</w:t>
            </w:r>
          </w:p>
        </w:tc>
        <w:tc>
          <w:tcPr>
            <w:tcW w:w="4599" w:type="dxa"/>
            <w:gridSpan w:val="2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0B60E92" w14:textId="73C027BF" w:rsidR="00670C65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743258BD" w14:textId="77777777" w:rsidTr="00F640E6">
        <w:trPr>
          <w:cantSplit/>
          <w:trHeight w:val="317"/>
          <w:jc w:val="center"/>
        </w:trPr>
        <w:tc>
          <w:tcPr>
            <w:tcW w:w="1347" w:type="dxa"/>
            <w:gridSpan w:val="5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769FABF" w14:textId="62497F4D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Number</w:t>
            </w:r>
            <w:r>
              <w:rPr>
                <w:rFonts w:cs="Tahoma"/>
                <w:color w:val="000000" w:themeColor="text1"/>
                <w:sz w:val="18"/>
                <w:szCs w:val="18"/>
              </w:rPr>
              <w:t xml:space="preserve"> fields</w:t>
            </w:r>
          </w:p>
        </w:tc>
        <w:tc>
          <w:tcPr>
            <w:tcW w:w="1438" w:type="dxa"/>
            <w:gridSpan w:val="7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C547A0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827" w:type="dxa"/>
            <w:gridSpan w:val="10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659C7F3" w14:textId="63097C1A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 xml:space="preserve">Bed </w:t>
            </w: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Width (ft)</w:t>
            </w:r>
          </w:p>
        </w:tc>
        <w:tc>
          <w:tcPr>
            <w:tcW w:w="1051" w:type="dxa"/>
            <w:gridSpan w:val="6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5894D0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592" w:type="dxa"/>
            <w:gridSpan w:val="9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A51B9BD" w14:textId="144D959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 xml:space="preserve">Bed </w:t>
            </w: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Length (ft)</w:t>
            </w:r>
          </w:p>
        </w:tc>
        <w:tc>
          <w:tcPr>
            <w:tcW w:w="994" w:type="dxa"/>
            <w:gridSpan w:val="8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4F811E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620" w:type="dxa"/>
            <w:gridSpan w:val="9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1194698" w14:textId="367A6CC4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 w:rsidRPr="00FE59C1">
              <w:rPr>
                <w:b w:val="0"/>
                <w:color w:val="000000" w:themeColor="text1"/>
                <w:szCs w:val="18"/>
              </w:rPr>
              <w:t>Media Type</w:t>
            </w:r>
          </w:p>
        </w:tc>
        <w:tc>
          <w:tcPr>
            <w:tcW w:w="1625" w:type="dxa"/>
            <w:gridSpan w:val="3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1B6283B" w14:textId="04227B3B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752FE63F" w14:textId="77777777" w:rsidTr="00F640E6">
        <w:trPr>
          <w:cantSplit/>
          <w:trHeight w:val="317"/>
          <w:jc w:val="center"/>
        </w:trPr>
        <w:tc>
          <w:tcPr>
            <w:tcW w:w="1347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A834DDC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Sand (in)</w:t>
            </w:r>
          </w:p>
        </w:tc>
        <w:tc>
          <w:tcPr>
            <w:tcW w:w="1438" w:type="dxa"/>
            <w:gridSpan w:val="7"/>
            <w:tcBorders>
              <w:left w:val="nil"/>
            </w:tcBorders>
            <w:shd w:val="clear" w:color="auto" w:fill="FFFFFF" w:themeFill="background1"/>
            <w:vAlign w:val="center"/>
          </w:tcPr>
          <w:p w14:paraId="2A4ECCDC" w14:textId="58DC493D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827" w:type="dxa"/>
            <w:gridSpan w:val="10"/>
            <w:tcBorders>
              <w:right w:val="nil"/>
            </w:tcBorders>
            <w:shd w:val="clear" w:color="auto" w:fill="FFFFFF" w:themeFill="background1"/>
            <w:vAlign w:val="center"/>
          </w:tcPr>
          <w:p w14:paraId="2C15E8E4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Rock (in)</w:t>
            </w:r>
          </w:p>
        </w:tc>
        <w:tc>
          <w:tcPr>
            <w:tcW w:w="1051" w:type="dxa"/>
            <w:gridSpan w:val="6"/>
            <w:tcBorders>
              <w:left w:val="nil"/>
            </w:tcBorders>
            <w:shd w:val="clear" w:color="auto" w:fill="FFFFFF" w:themeFill="background1"/>
            <w:vAlign w:val="center"/>
          </w:tcPr>
          <w:p w14:paraId="5F944BEB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592" w:type="dxa"/>
            <w:gridSpan w:val="9"/>
            <w:tcBorders>
              <w:right w:val="nil"/>
            </w:tcBorders>
            <w:shd w:val="clear" w:color="auto" w:fill="FFFFFF" w:themeFill="background1"/>
            <w:vAlign w:val="center"/>
          </w:tcPr>
          <w:p w14:paraId="57314F16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Cover (in)</w:t>
            </w:r>
          </w:p>
        </w:tc>
        <w:tc>
          <w:tcPr>
            <w:tcW w:w="994" w:type="dxa"/>
            <w:gridSpan w:val="8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B3DB3B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620" w:type="dxa"/>
            <w:gridSpan w:val="9"/>
            <w:tcBorders>
              <w:left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3EE30EA" w14:textId="50980BF5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625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14:paraId="03D7499E" w14:textId="15434418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</w:tr>
      <w:tr w:rsidR="00670C65" w:rsidRPr="00FE59C1" w14:paraId="7DF93E59" w14:textId="77777777" w:rsidTr="00F640E6">
        <w:trPr>
          <w:cantSplit/>
          <w:trHeight w:val="317"/>
          <w:jc w:val="center"/>
        </w:trPr>
        <w:tc>
          <w:tcPr>
            <w:tcW w:w="1347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9A0F366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Up Berm (ft)</w:t>
            </w:r>
          </w:p>
        </w:tc>
        <w:tc>
          <w:tcPr>
            <w:tcW w:w="1438" w:type="dxa"/>
            <w:gridSpan w:val="7"/>
            <w:tcBorders>
              <w:left w:val="nil"/>
            </w:tcBorders>
            <w:shd w:val="clear" w:color="auto" w:fill="FFFFFF" w:themeFill="background1"/>
            <w:vAlign w:val="center"/>
          </w:tcPr>
          <w:p w14:paraId="3EA67B47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827" w:type="dxa"/>
            <w:gridSpan w:val="10"/>
            <w:tcBorders>
              <w:right w:val="nil"/>
            </w:tcBorders>
            <w:shd w:val="clear" w:color="auto" w:fill="FFFFFF" w:themeFill="background1"/>
            <w:vAlign w:val="center"/>
          </w:tcPr>
          <w:p w14:paraId="13D429DD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Down Berm (ft)</w:t>
            </w:r>
          </w:p>
        </w:tc>
        <w:tc>
          <w:tcPr>
            <w:tcW w:w="1051" w:type="dxa"/>
            <w:gridSpan w:val="6"/>
            <w:tcBorders>
              <w:left w:val="nil"/>
            </w:tcBorders>
            <w:shd w:val="clear" w:color="auto" w:fill="FFFFFF" w:themeFill="background1"/>
            <w:vAlign w:val="center"/>
          </w:tcPr>
          <w:p w14:paraId="4D56B94F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604" w:type="dxa"/>
            <w:gridSpan w:val="10"/>
            <w:tcBorders>
              <w:right w:val="nil"/>
            </w:tcBorders>
            <w:shd w:val="clear" w:color="auto" w:fill="FFFFFF" w:themeFill="background1"/>
            <w:vAlign w:val="center"/>
          </w:tcPr>
          <w:p w14:paraId="130FE41E" w14:textId="1BA14791" w:rsidR="00670C65" w:rsidRPr="00A91C02" w:rsidRDefault="00670C65" w:rsidP="00670C65">
            <w:pPr>
              <w:pStyle w:val="BodyText"/>
              <w:spacing w:before="0" w:after="0" w:line="180" w:lineRule="exact"/>
              <w:rPr>
                <w:rFonts w:cs="Tahom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82" w:type="dxa"/>
            <w:gridSpan w:val="7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AF1343" w14:textId="7EFBC429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  <w:tc>
          <w:tcPr>
            <w:tcW w:w="1620" w:type="dxa"/>
            <w:gridSpan w:val="9"/>
            <w:tcBorders>
              <w:left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E82CC4D" w14:textId="15CE8EF8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625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14:paraId="0AE49372" w14:textId="740F9B8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</w:tr>
      <w:tr w:rsidR="00670C65" w:rsidRPr="00FE59C1" w14:paraId="425CF587" w14:textId="77777777" w:rsidTr="00F640E6">
        <w:trPr>
          <w:cantSplit/>
          <w:trHeight w:val="317"/>
          <w:jc w:val="center"/>
        </w:trPr>
        <w:tc>
          <w:tcPr>
            <w:tcW w:w="3277" w:type="dxa"/>
            <w:gridSpan w:val="17"/>
            <w:tcBorders>
              <w:right w:val="nil"/>
            </w:tcBorders>
            <w:shd w:val="clear" w:color="auto" w:fill="FFFFFF" w:themeFill="background1"/>
            <w:vAlign w:val="center"/>
          </w:tcPr>
          <w:p w14:paraId="09DCCB0C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Final cover completed by installer?</w:t>
            </w:r>
          </w:p>
        </w:tc>
        <w:tc>
          <w:tcPr>
            <w:tcW w:w="839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666316C" w14:textId="0B4C715C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5753" w:type="dxa"/>
            <w:gridSpan w:val="36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3BEA72D" w14:textId="7F68D111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625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14:paraId="6420334D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</w:tr>
      <w:tr w:rsidR="00670C65" w:rsidRPr="00FE59C1" w14:paraId="7EAEF58A" w14:textId="77777777" w:rsidTr="006C54DD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75223A" w14:textId="44724B2D" w:rsidR="00670C65" w:rsidRPr="00FE59C1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 w:val="20"/>
                <w:szCs w:val="18"/>
              </w:rPr>
              <w:t>COMMENTS</w:t>
            </w:r>
          </w:p>
        </w:tc>
      </w:tr>
      <w:tr w:rsidR="00670C65" w:rsidRPr="00FE59C1" w14:paraId="0D11B84C" w14:textId="77777777" w:rsidTr="00340508">
        <w:trPr>
          <w:cantSplit/>
          <w:trHeight w:val="80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B33DF" w14:textId="77777777" w:rsidR="00670C65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</w:tr>
      <w:tr w:rsidR="008551E4" w:rsidRPr="00FE59C1" w14:paraId="5D4829C8" w14:textId="77777777" w:rsidTr="00F640E6">
        <w:trPr>
          <w:cantSplit/>
          <w:trHeight w:val="4320"/>
          <w:jc w:val="center"/>
        </w:trPr>
        <w:tc>
          <w:tcPr>
            <w:tcW w:w="11494" w:type="dxa"/>
            <w:gridSpan w:val="57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0FC6BE" w14:textId="75DCDB35" w:rsidR="008551E4" w:rsidRPr="00E965EE" w:rsidRDefault="008551E4" w:rsidP="00E965EE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60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4AD096D8" w14:textId="77777777" w:rsidTr="00516E2B">
        <w:trPr>
          <w:cantSplit/>
          <w:trHeight w:val="179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7F771AB" w14:textId="3C1D5BDE" w:rsidR="004966D0" w:rsidRPr="004966D0" w:rsidRDefault="004966D0" w:rsidP="00670C65">
            <w:pPr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  <w:lastRenderedPageBreak/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</w:p>
        </w:tc>
      </w:tr>
      <w:tr w:rsidR="00670C65" w:rsidRPr="00FE59C1" w14:paraId="1A346430" w14:textId="77777777" w:rsidTr="00601960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DDD4AB" w14:textId="4E559610" w:rsidR="008551E4" w:rsidRPr="008551E4" w:rsidRDefault="00670C65" w:rsidP="008551E4">
            <w:pPr>
              <w:pStyle w:val="Heading1"/>
              <w:spacing w:before="0" w:after="0"/>
              <w:rPr>
                <w:color w:val="000000" w:themeColor="text1"/>
                <w:sz w:val="20"/>
                <w:szCs w:val="18"/>
              </w:rPr>
            </w:pPr>
            <w:r>
              <w:rPr>
                <w:color w:val="000000" w:themeColor="text1"/>
                <w:sz w:val="20"/>
                <w:szCs w:val="18"/>
              </w:rPr>
              <w:t>SKETCH</w:t>
            </w:r>
            <w:r w:rsidR="00601960">
              <w:rPr>
                <w:color w:val="000000" w:themeColor="text1"/>
                <w:sz w:val="20"/>
                <w:szCs w:val="18"/>
              </w:rPr>
              <w:t xml:space="preserve"> &amp; REQUIREMENTS</w:t>
            </w:r>
          </w:p>
        </w:tc>
      </w:tr>
      <w:tr w:rsidR="008551E4" w:rsidRPr="00FE59C1" w14:paraId="76643A1C" w14:textId="77777777" w:rsidTr="00F640E6">
        <w:trPr>
          <w:cantSplit/>
          <w:trHeight w:val="80"/>
          <w:jc w:val="center"/>
        </w:trPr>
        <w:tc>
          <w:tcPr>
            <w:tcW w:w="3225" w:type="dxa"/>
            <w:gridSpan w:val="16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67094B" w14:textId="518416E5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System layout and placement</w:t>
            </w:r>
          </w:p>
        </w:tc>
        <w:tc>
          <w:tcPr>
            <w:tcW w:w="8269" w:type="dxa"/>
            <w:gridSpan w:val="41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D7805C" w14:textId="4D7BDC45" w:rsidR="008551E4" w:rsidRPr="008551E4" w:rsidRDefault="008551E4" w:rsidP="00B8078B">
            <w:pPr>
              <w:pStyle w:val="Heading1"/>
              <w:spacing w:before="0" w:after="0"/>
              <w:ind w:left="3060" w:hanging="3060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 xml:space="preserve">Setback distances </w:t>
            </w:r>
            <w:r w:rsidR="00B8078B">
              <w:rPr>
                <w:b w:val="0"/>
                <w:bCs w:val="0"/>
                <w:color w:val="000000" w:themeColor="text1"/>
              </w:rPr>
              <w:t xml:space="preserve">               Elevations of sewage tanks and soil treatment systems</w:t>
            </w:r>
          </w:p>
        </w:tc>
      </w:tr>
      <w:tr w:rsidR="008551E4" w:rsidRPr="00FE59C1" w14:paraId="35164833" w14:textId="77777777" w:rsidTr="00F640E6">
        <w:trPr>
          <w:cantSplit/>
          <w:trHeight w:val="79"/>
          <w:jc w:val="center"/>
        </w:trPr>
        <w:tc>
          <w:tcPr>
            <w:tcW w:w="3225" w:type="dxa"/>
            <w:gridSpan w:val="16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A464C9" w14:textId="536F29A1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Structures</w:t>
            </w:r>
          </w:p>
        </w:tc>
        <w:tc>
          <w:tcPr>
            <w:tcW w:w="8269" w:type="dxa"/>
            <w:gridSpan w:val="41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4532744" w14:textId="304460B6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Well location</w:t>
            </w:r>
          </w:p>
        </w:tc>
      </w:tr>
      <w:tr w:rsidR="008551E4" w:rsidRPr="00FE59C1" w14:paraId="55FE34C9" w14:textId="77777777" w:rsidTr="00F640E6">
        <w:trPr>
          <w:cantSplit/>
          <w:trHeight w:val="79"/>
          <w:jc w:val="center"/>
        </w:trPr>
        <w:tc>
          <w:tcPr>
            <w:tcW w:w="3225" w:type="dxa"/>
            <w:gridSpan w:val="16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E3FC3E" w14:textId="119DC12F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Dimensions</w:t>
            </w:r>
          </w:p>
        </w:tc>
        <w:tc>
          <w:tcPr>
            <w:tcW w:w="8269" w:type="dxa"/>
            <w:gridSpan w:val="41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2DCA6F8" w14:textId="66082B7F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Component sizes</w:t>
            </w:r>
          </w:p>
        </w:tc>
      </w:tr>
      <w:tr w:rsidR="00601960" w:rsidRPr="00FE59C1" w14:paraId="6B61A2E8" w14:textId="77777777" w:rsidTr="004966D0">
        <w:trPr>
          <w:cantSplit/>
          <w:trHeight w:hRule="exact" w:val="8352"/>
          <w:jc w:val="center"/>
        </w:trPr>
        <w:tc>
          <w:tcPr>
            <w:tcW w:w="11494" w:type="dxa"/>
            <w:gridSpan w:val="57"/>
            <w:tcBorders>
              <w:top w:val="nil"/>
            </w:tcBorders>
            <w:shd w:val="clear" w:color="auto" w:fill="FFFFFF" w:themeFill="background1"/>
          </w:tcPr>
          <w:p w14:paraId="52D88C8E" w14:textId="33F896C0" w:rsidR="00601960" w:rsidRDefault="00601960" w:rsidP="0060196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F379512" wp14:editId="4F4FB151">
                      <wp:simplePos x="0" y="0"/>
                      <wp:positionH relativeFrom="column">
                        <wp:posOffset>6715125</wp:posOffset>
                      </wp:positionH>
                      <wp:positionV relativeFrom="paragraph">
                        <wp:posOffset>78740</wp:posOffset>
                      </wp:positionV>
                      <wp:extent cx="352425" cy="485775"/>
                      <wp:effectExtent l="19050" t="19050" r="47625" b="28575"/>
                      <wp:wrapNone/>
                      <wp:docPr id="1" name="Arrow: Up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485775"/>
                              </a:xfrm>
                              <a:prstGeom prst="upArrow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95E67D3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1" o:spid="_x0000_s1026" type="#_x0000_t68" style="position:absolute;margin-left:528.75pt;margin-top:6.2pt;width:27.75pt;height:3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" adj="7835" fillcolor="black [3213]" strokecolor="black [3213]" strokeweight="2pt"/>
                  </w:pict>
                </mc:Fallback>
              </mc:AlternateContent>
            </w:r>
          </w:p>
          <w:p w14:paraId="265B1C08" w14:textId="65E597AC" w:rsidR="00601960" w:rsidRDefault="00601960" w:rsidP="00601960"/>
          <w:p w14:paraId="47722964" w14:textId="07B195AA" w:rsidR="00601960" w:rsidRDefault="00601960" w:rsidP="00601960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7905D794" wp14:editId="34C7F1A0">
                      <wp:simplePos x="0" y="0"/>
                      <wp:positionH relativeFrom="column">
                        <wp:posOffset>6610350</wp:posOffset>
                      </wp:positionH>
                      <wp:positionV relativeFrom="paragraph">
                        <wp:posOffset>139700</wp:posOffset>
                      </wp:positionV>
                      <wp:extent cx="571500" cy="352425"/>
                      <wp:effectExtent l="0" t="0" r="19050" b="2857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1500" cy="352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648EC3" w14:textId="7E88A62B" w:rsidR="00601960" w:rsidRDefault="00601960">
                                  <w:r>
                                    <w:t>North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05D79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520.5pt;margin-top:11pt;width:45pt;height:27.7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" strokecolor="white [3212]">
                      <v:textbox>
                        <w:txbxContent>
                          <w:p w14:paraId="23648EC3" w14:textId="7E88A62B" w:rsidR="00601960" w:rsidRDefault="00601960">
                            <w:r>
                              <w:t>Nort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F53CA4" w14:textId="5946AEED" w:rsidR="00601960" w:rsidRDefault="00601960" w:rsidP="00601960"/>
          <w:p w14:paraId="01548237" w14:textId="18884DF0" w:rsidR="00601960" w:rsidRDefault="00601960" w:rsidP="00601960"/>
          <w:p w14:paraId="5FBCDC70" w14:textId="64EDAF76" w:rsidR="00601960" w:rsidRPr="003E0EE8" w:rsidRDefault="00601960" w:rsidP="00601960"/>
        </w:tc>
      </w:tr>
      <w:tr w:rsidR="00601960" w:rsidRPr="00FE59C1" w14:paraId="7858990A" w14:textId="77777777" w:rsidTr="003E3EA7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92FF4A" w14:textId="1786F042" w:rsidR="00601960" w:rsidRPr="00FE59C1" w:rsidRDefault="00601960" w:rsidP="00601960">
            <w:pPr>
              <w:rPr>
                <w:b/>
                <w:color w:val="000000" w:themeColor="text1"/>
                <w:sz w:val="20"/>
                <w:szCs w:val="18"/>
              </w:rPr>
            </w:pPr>
            <w:r>
              <w:rPr>
                <w:b/>
                <w:color w:val="000000" w:themeColor="text1"/>
                <w:sz w:val="20"/>
                <w:szCs w:val="18"/>
              </w:rPr>
              <w:t>INSTALLER INFORMATION</w:t>
            </w:r>
          </w:p>
        </w:tc>
      </w:tr>
      <w:tr w:rsidR="00601960" w:rsidRPr="00FE59C1" w14:paraId="21833838" w14:textId="77777777" w:rsidTr="00F640E6">
        <w:trPr>
          <w:cantSplit/>
          <w:trHeight w:val="584"/>
          <w:jc w:val="center"/>
        </w:trPr>
        <w:tc>
          <w:tcPr>
            <w:tcW w:w="10111" w:type="dxa"/>
            <w:gridSpan w:val="55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BC9CD2C" w14:textId="355A08B8" w:rsidR="00601960" w:rsidRPr="00C33200" w:rsidRDefault="00601960" w:rsidP="00601960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 w:rsidRPr="00C33200">
              <w:rPr>
                <w:b w:val="0"/>
                <w:color w:val="000000" w:themeColor="text1"/>
                <w:szCs w:val="18"/>
              </w:rPr>
              <w:t>I hereby certify that I have completed this work in accordance with applicable requirements of St. Louis County SSTS Ordinance #61 and its Technical Standards and Minnesota</w:t>
            </w:r>
            <w:r>
              <w:rPr>
                <w:b w:val="0"/>
                <w:color w:val="000000" w:themeColor="text1"/>
                <w:szCs w:val="18"/>
              </w:rPr>
              <w:t xml:space="preserve"> </w:t>
            </w:r>
            <w:r w:rsidRPr="00C33200">
              <w:rPr>
                <w:b w:val="0"/>
                <w:color w:val="000000" w:themeColor="text1"/>
                <w:szCs w:val="18"/>
              </w:rPr>
              <w:t>Chapter 7080 and/or 7081.</w:t>
            </w:r>
          </w:p>
        </w:tc>
        <w:tc>
          <w:tcPr>
            <w:tcW w:w="1383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D0D4DE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</w:tr>
      <w:tr w:rsidR="00601960" w:rsidRPr="00FE59C1" w14:paraId="2A25A6E9" w14:textId="77777777" w:rsidTr="00F640E6">
        <w:trPr>
          <w:cantSplit/>
          <w:trHeight w:val="317"/>
          <w:jc w:val="center"/>
        </w:trPr>
        <w:tc>
          <w:tcPr>
            <w:tcW w:w="1790" w:type="dxa"/>
            <w:gridSpan w:val="7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3827C55" w14:textId="5D676275" w:rsidR="00601960" w:rsidRPr="00C33200" w:rsidRDefault="00601960" w:rsidP="00601960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 w:rsidRPr="00C33200">
              <w:rPr>
                <w:rFonts w:cs="Tahoma"/>
                <w:b w:val="0"/>
                <w:bCs w:val="0"/>
                <w:color w:val="000000" w:themeColor="text1"/>
                <w:szCs w:val="18"/>
              </w:rPr>
              <w:t>Business Name</w:t>
            </w:r>
          </w:p>
        </w:tc>
        <w:tc>
          <w:tcPr>
            <w:tcW w:w="6746" w:type="dxa"/>
            <w:gridSpan w:val="41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C7363E" w14:textId="14266F9C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871" w:type="dxa"/>
            <w:gridSpan w:val="5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078DF23" w14:textId="2A28C3E5" w:rsidR="00601960" w:rsidRPr="00FE59C1" w:rsidRDefault="00601960" w:rsidP="00601960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License</w:t>
            </w:r>
          </w:p>
        </w:tc>
        <w:tc>
          <w:tcPr>
            <w:tcW w:w="2087" w:type="dxa"/>
            <w:gridSpan w:val="4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81509CD" w14:textId="41D00035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01960" w:rsidRPr="00FE59C1" w14:paraId="60D9D21B" w14:textId="77777777" w:rsidTr="00F640E6">
        <w:trPr>
          <w:cantSplit/>
          <w:trHeight w:val="317"/>
          <w:jc w:val="center"/>
        </w:trPr>
        <w:tc>
          <w:tcPr>
            <w:tcW w:w="1392" w:type="dxa"/>
            <w:gridSpan w:val="6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FF9949" w14:textId="77777777" w:rsidR="00601960" w:rsidRDefault="00601960" w:rsidP="00601960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393" w:type="dxa"/>
            <w:gridSpan w:val="6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0A8602E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  <w:tc>
          <w:tcPr>
            <w:tcW w:w="1827" w:type="dxa"/>
            <w:gridSpan w:val="10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7EBCAC" w14:textId="77777777" w:rsidR="00601960" w:rsidRDefault="00601960" w:rsidP="00601960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051" w:type="dxa"/>
            <w:gridSpan w:val="6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18E4E8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  <w:tc>
          <w:tcPr>
            <w:tcW w:w="1836" w:type="dxa"/>
            <w:gridSpan w:val="12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1126AA0" w14:textId="77777777" w:rsidR="00601960" w:rsidRDefault="00601960" w:rsidP="00601960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gridSpan w:val="8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A916DDE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  <w:tc>
          <w:tcPr>
            <w:tcW w:w="1575" w:type="dxa"/>
            <w:gridSpan w:val="7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30AD26" w14:textId="77777777" w:rsidR="00601960" w:rsidRDefault="00601960" w:rsidP="00601960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  <w:tc>
          <w:tcPr>
            <w:tcW w:w="1383" w:type="dxa"/>
            <w:gridSpan w:val="2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0E6F59EF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</w:tr>
      <w:tr w:rsidR="00601960" w:rsidRPr="00FE59C1" w14:paraId="00520AA2" w14:textId="77777777" w:rsidTr="00F640E6">
        <w:trPr>
          <w:cantSplit/>
          <w:trHeight w:val="317"/>
          <w:jc w:val="center"/>
        </w:trPr>
        <w:tc>
          <w:tcPr>
            <w:tcW w:w="8536" w:type="dxa"/>
            <w:gridSpan w:val="48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FBA0A03" w14:textId="32A574BE" w:rsidR="00601960" w:rsidRPr="001E6A97" w:rsidRDefault="00601960" w:rsidP="00601960">
            <w:pPr>
              <w:pStyle w:val="Heading1"/>
              <w:spacing w:before="0" w:after="0"/>
              <w:rPr>
                <w:rFonts w:cs="Tahoma"/>
                <w:b w:val="0"/>
                <w:bCs w:val="0"/>
                <w:color w:val="000000" w:themeColor="text1"/>
                <w:szCs w:val="18"/>
              </w:rPr>
            </w:pPr>
            <w:r w:rsidRPr="00C33200">
              <w:rPr>
                <w:rFonts w:cs="Tahoma"/>
                <w:b w:val="0"/>
                <w:bCs w:val="0"/>
                <w:color w:val="000000" w:themeColor="text1"/>
                <w:szCs w:val="18"/>
              </w:rPr>
              <w:t>Signature</w:t>
            </w:r>
          </w:p>
        </w:tc>
        <w:tc>
          <w:tcPr>
            <w:tcW w:w="6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F1F1080" w14:textId="7A57DFEE" w:rsidR="00601960" w:rsidRDefault="00601960" w:rsidP="00601960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Date</w:t>
            </w:r>
          </w:p>
        </w:tc>
        <w:tc>
          <w:tcPr>
            <w:tcW w:w="2267" w:type="dxa"/>
            <w:gridSpan w:val="7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5C8B846" w14:textId="11CADFCB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01960" w:rsidRPr="00FE59C1" w14:paraId="5030A248" w14:textId="77777777" w:rsidTr="003E3EA7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B37F8A" w14:textId="6FCDB88B" w:rsidR="00601960" w:rsidRPr="00FE59C1" w:rsidRDefault="00601960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bookmarkStart w:id="0" w:name="_Hlk96593690"/>
            <w:r w:rsidRPr="00FE59C1">
              <w:rPr>
                <w:b/>
                <w:color w:val="000000" w:themeColor="text1"/>
                <w:sz w:val="20"/>
                <w:szCs w:val="18"/>
              </w:rPr>
              <w:t xml:space="preserve">CONTACT </w:t>
            </w:r>
            <w:r w:rsidRPr="00FE59C1">
              <w:rPr>
                <w:color w:val="000000" w:themeColor="text1"/>
                <w:sz w:val="18"/>
                <w:szCs w:val="18"/>
              </w:rPr>
              <w:t xml:space="preserve">Planning and </w:t>
            </w:r>
            <w:r w:rsidR="00F9080A">
              <w:rPr>
                <w:color w:val="000000" w:themeColor="text1"/>
                <w:sz w:val="18"/>
                <w:szCs w:val="18"/>
              </w:rPr>
              <w:t xml:space="preserve">Zoning </w:t>
            </w:r>
            <w:r w:rsidRPr="00FE59C1">
              <w:rPr>
                <w:color w:val="000000" w:themeColor="text1"/>
                <w:sz w:val="18"/>
                <w:szCs w:val="18"/>
              </w:rPr>
              <w:t>(On</w:t>
            </w:r>
            <w:r w:rsidR="00463198">
              <w:rPr>
                <w:color w:val="000000" w:themeColor="text1"/>
                <w:sz w:val="18"/>
                <w:szCs w:val="18"/>
              </w:rPr>
              <w:t>s</w:t>
            </w:r>
            <w:r w:rsidRPr="00FE59C1">
              <w:rPr>
                <w:color w:val="000000" w:themeColor="text1"/>
                <w:sz w:val="18"/>
                <w:szCs w:val="18"/>
              </w:rPr>
              <w:t>ite Wastewater Division)</w:t>
            </w:r>
          </w:p>
        </w:tc>
      </w:tr>
      <w:bookmarkEnd w:id="0"/>
      <w:tr w:rsidR="00601960" w:rsidRPr="00FE59C1" w14:paraId="0559C305" w14:textId="77777777" w:rsidTr="00F640E6">
        <w:trPr>
          <w:cantSplit/>
          <w:trHeight w:val="260"/>
          <w:jc w:val="center"/>
        </w:trPr>
        <w:tc>
          <w:tcPr>
            <w:tcW w:w="5556" w:type="dxa"/>
            <w:gridSpan w:val="2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CE7321" w14:textId="77777777" w:rsidR="00601960" w:rsidRPr="00FE59C1" w:rsidRDefault="00601960" w:rsidP="00601960">
            <w:pPr>
              <w:jc w:val="center"/>
              <w:rPr>
                <w:b/>
                <w:color w:val="000000" w:themeColor="text1"/>
                <w:sz w:val="18"/>
                <w:szCs w:val="16"/>
              </w:rPr>
            </w:pPr>
            <w:r w:rsidRPr="00FE59C1">
              <w:rPr>
                <w:b/>
                <w:color w:val="000000" w:themeColor="text1"/>
                <w:sz w:val="18"/>
                <w:szCs w:val="16"/>
              </w:rPr>
              <w:t>Duluth Office</w:t>
            </w:r>
          </w:p>
        </w:tc>
        <w:tc>
          <w:tcPr>
            <w:tcW w:w="5938" w:type="dxa"/>
            <w:gridSpan w:val="3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23A410" w14:textId="77777777" w:rsidR="00601960" w:rsidRPr="00FE59C1" w:rsidRDefault="00601960" w:rsidP="00601960">
            <w:pPr>
              <w:jc w:val="center"/>
              <w:rPr>
                <w:b/>
                <w:color w:val="000000" w:themeColor="text1"/>
                <w:sz w:val="18"/>
                <w:szCs w:val="16"/>
              </w:rPr>
            </w:pPr>
            <w:r w:rsidRPr="00FE59C1">
              <w:rPr>
                <w:b/>
                <w:color w:val="000000" w:themeColor="text1"/>
                <w:sz w:val="18"/>
                <w:szCs w:val="16"/>
              </w:rPr>
              <w:t>Virginia Office</w:t>
            </w:r>
          </w:p>
        </w:tc>
      </w:tr>
      <w:tr w:rsidR="00601960" w:rsidRPr="00FE59C1" w14:paraId="0BA95EB3" w14:textId="77777777" w:rsidTr="00F640E6">
        <w:trPr>
          <w:cantSplit/>
          <w:trHeight w:val="710"/>
          <w:jc w:val="center"/>
        </w:trPr>
        <w:tc>
          <w:tcPr>
            <w:tcW w:w="2675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9B5C0C" w14:textId="77777777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Government Services Center</w:t>
            </w:r>
          </w:p>
          <w:p w14:paraId="66273244" w14:textId="77777777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320 W 2nd Street, Suite 301</w:t>
            </w:r>
          </w:p>
          <w:p w14:paraId="08C048DA" w14:textId="77777777" w:rsidR="00601960" w:rsidRPr="00FE59C1" w:rsidRDefault="00601960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Duluth, MN 55802</w:t>
            </w:r>
          </w:p>
        </w:tc>
        <w:tc>
          <w:tcPr>
            <w:tcW w:w="2914" w:type="dxa"/>
            <w:gridSpan w:val="1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B7871F" w14:textId="3A4EF059" w:rsidR="00601960" w:rsidRPr="00FE59C1" w:rsidRDefault="00601960" w:rsidP="00601960">
            <w:pPr>
              <w:spacing w:before="60"/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 xml:space="preserve">Phone </w:t>
            </w:r>
            <w:r w:rsidR="00175763">
              <w:rPr>
                <w:color w:val="000000" w:themeColor="text1"/>
                <w:sz w:val="16"/>
                <w:szCs w:val="16"/>
              </w:rPr>
              <w:t>(</w:t>
            </w:r>
            <w:r w:rsidR="00175763">
              <w:rPr>
                <w:rFonts w:cs="Tahoma"/>
                <w:sz w:val="16"/>
                <w:szCs w:val="16"/>
              </w:rPr>
              <w:t>218) 471-7103</w:t>
            </w:r>
          </w:p>
          <w:p w14:paraId="42C78561" w14:textId="57BC68E2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Toll Free (800) 450-</w:t>
            </w:r>
            <w:r>
              <w:rPr>
                <w:color w:val="000000" w:themeColor="text1"/>
                <w:sz w:val="16"/>
                <w:szCs w:val="16"/>
              </w:rPr>
              <w:t>9777</w:t>
            </w:r>
            <w:r w:rsidRPr="00FE59C1">
              <w:rPr>
                <w:color w:val="000000" w:themeColor="text1"/>
                <w:sz w:val="16"/>
                <w:szCs w:val="16"/>
              </w:rPr>
              <w:t xml:space="preserve"> </w:t>
            </w:r>
          </w:p>
          <w:p w14:paraId="7B54C143" w14:textId="77777777" w:rsidR="00601960" w:rsidRPr="00FE59C1" w:rsidRDefault="00601960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hyperlink r:id="rId10" w:history="1">
              <w:r w:rsidRPr="00FE59C1">
                <w:rPr>
                  <w:rStyle w:val="Hyperlink"/>
                  <w:color w:val="000000" w:themeColor="text1"/>
                  <w:sz w:val="16"/>
                  <w:szCs w:val="16"/>
                </w:rPr>
                <w:t>www.stlouiscountymn.gov/septic</w:t>
              </w:r>
            </w:hyperlink>
          </w:p>
        </w:tc>
        <w:tc>
          <w:tcPr>
            <w:tcW w:w="2821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D871E2C" w14:textId="77777777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Government Services Center</w:t>
            </w:r>
          </w:p>
          <w:p w14:paraId="439D817C" w14:textId="77777777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201 South 3rd Avenue West</w:t>
            </w:r>
          </w:p>
          <w:p w14:paraId="0C7D437F" w14:textId="77777777" w:rsidR="00601960" w:rsidRPr="00FE59C1" w:rsidRDefault="00601960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Virginia, MN 55792</w:t>
            </w:r>
          </w:p>
        </w:tc>
        <w:tc>
          <w:tcPr>
            <w:tcW w:w="3084" w:type="dxa"/>
            <w:gridSpan w:val="10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81A55C" w14:textId="77777777" w:rsidR="00175763" w:rsidRDefault="00601960" w:rsidP="00601960">
            <w:pPr>
              <w:rPr>
                <w:rFonts w:cs="Tahoma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 xml:space="preserve">Phone </w:t>
            </w:r>
            <w:r w:rsidR="00175763">
              <w:rPr>
                <w:color w:val="000000" w:themeColor="text1"/>
                <w:sz w:val="16"/>
                <w:szCs w:val="16"/>
              </w:rPr>
              <w:t>(</w:t>
            </w:r>
            <w:r w:rsidR="00175763">
              <w:rPr>
                <w:rFonts w:cs="Tahoma"/>
                <w:sz w:val="16"/>
                <w:szCs w:val="16"/>
              </w:rPr>
              <w:t>218) 471-7103</w:t>
            </w:r>
          </w:p>
          <w:p w14:paraId="73CA6559" w14:textId="69B10E62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Toll Free (800) 450-</w:t>
            </w:r>
            <w:r>
              <w:rPr>
                <w:color w:val="000000" w:themeColor="text1"/>
                <w:sz w:val="16"/>
                <w:szCs w:val="16"/>
              </w:rPr>
              <w:t>9777</w:t>
            </w:r>
            <w:r w:rsidRPr="00FE59C1">
              <w:rPr>
                <w:color w:val="000000" w:themeColor="text1"/>
                <w:sz w:val="16"/>
                <w:szCs w:val="16"/>
              </w:rPr>
              <w:t xml:space="preserve"> </w:t>
            </w:r>
          </w:p>
          <w:p w14:paraId="369EF853" w14:textId="77777777" w:rsidR="00601960" w:rsidRPr="00FE59C1" w:rsidRDefault="00601960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hyperlink r:id="rId11" w:history="1">
              <w:r w:rsidRPr="00FE59C1">
                <w:rPr>
                  <w:rStyle w:val="Hyperlink"/>
                  <w:color w:val="000000" w:themeColor="text1"/>
                  <w:sz w:val="16"/>
                  <w:szCs w:val="16"/>
                </w:rPr>
                <w:t>www.stlouiscountymn.gov/septic</w:t>
              </w:r>
            </w:hyperlink>
          </w:p>
        </w:tc>
      </w:tr>
    </w:tbl>
    <w:p w14:paraId="7BA2A4A2" w14:textId="7D24EDB3" w:rsidR="0076060B" w:rsidRDefault="0076060B" w:rsidP="004966D0">
      <w:pPr>
        <w:rPr>
          <w:color w:val="000000" w:themeColor="text1"/>
          <w:sz w:val="16"/>
          <w:szCs w:val="16"/>
        </w:rPr>
      </w:pPr>
    </w:p>
    <w:sectPr w:rsidR="0076060B" w:rsidSect="00A6366C">
      <w:footerReference w:type="default" r:id="rId12"/>
      <w:type w:val="continuous"/>
      <w:pgSz w:w="12240" w:h="15840"/>
      <w:pgMar w:top="432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AADB6D" w14:textId="77777777" w:rsidR="003D4C7E" w:rsidRDefault="003D4C7E" w:rsidP="00CB099D">
      <w:r>
        <w:separator/>
      </w:r>
    </w:p>
  </w:endnote>
  <w:endnote w:type="continuationSeparator" w:id="0">
    <w:p w14:paraId="4B0B05EC" w14:textId="77777777" w:rsidR="003D4C7E" w:rsidRDefault="003D4C7E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</w:rPr>
      <w:id w:val="1251536695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A46548D" w14:textId="77777777" w:rsidR="00C31467" w:rsidRPr="00977634" w:rsidRDefault="00C31467">
            <w:pPr>
              <w:pStyle w:val="Footer"/>
              <w:jc w:val="center"/>
              <w:rPr>
                <w:sz w:val="16"/>
              </w:rPr>
            </w:pPr>
            <w:r w:rsidRPr="00977634">
              <w:rPr>
                <w:sz w:val="16"/>
              </w:rPr>
              <w:t>St. Louis County</w:t>
            </w:r>
            <w:r>
              <w:rPr>
                <w:sz w:val="16"/>
              </w:rPr>
              <w:t xml:space="preserve">, MN                                                               </w:t>
            </w:r>
            <w:r w:rsidRPr="00977634">
              <w:rPr>
                <w:sz w:val="16"/>
              </w:rPr>
              <w:t xml:space="preserve">Page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PAGE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524C4B">
              <w:rPr>
                <w:b/>
                <w:bCs/>
                <w:noProof/>
                <w:sz w:val="16"/>
              </w:rPr>
              <w:t>2</w:t>
            </w:r>
            <w:r w:rsidRPr="00977634">
              <w:rPr>
                <w:b/>
                <w:bCs/>
                <w:sz w:val="16"/>
              </w:rPr>
              <w:fldChar w:fldCharType="end"/>
            </w:r>
            <w:r w:rsidRPr="00977634">
              <w:rPr>
                <w:sz w:val="16"/>
              </w:rPr>
              <w:t xml:space="preserve"> of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NUMPAGES 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524C4B">
              <w:rPr>
                <w:b/>
                <w:bCs/>
                <w:noProof/>
                <w:sz w:val="16"/>
              </w:rPr>
              <w:t>2</w:t>
            </w:r>
            <w:r w:rsidRPr="00977634">
              <w:rPr>
                <w:b/>
                <w:bCs/>
                <w:sz w:val="16"/>
              </w:rPr>
              <w:fldChar w:fldCharType="end"/>
            </w:r>
            <w:r>
              <w:rPr>
                <w:b/>
                <w:bCs/>
                <w:sz w:val="16"/>
              </w:rPr>
              <w:t xml:space="preserve">                                         </w:t>
            </w:r>
            <w:r w:rsidRPr="00977634">
              <w:rPr>
                <w:bCs/>
                <w:caps/>
                <w:sz w:val="16"/>
              </w:rPr>
              <w:t>incomplete applications will be return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DB51E" w14:textId="77777777" w:rsidR="003D4C7E" w:rsidRDefault="003D4C7E" w:rsidP="00CB099D">
      <w:r>
        <w:separator/>
      </w:r>
    </w:p>
  </w:footnote>
  <w:footnote w:type="continuationSeparator" w:id="0">
    <w:p w14:paraId="13950060" w14:textId="77777777" w:rsidR="003D4C7E" w:rsidRDefault="003D4C7E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333330">
    <w:abstractNumId w:val="10"/>
  </w:num>
  <w:num w:numId="2" w16cid:durableId="653146176">
    <w:abstractNumId w:val="9"/>
  </w:num>
  <w:num w:numId="3" w16cid:durableId="1330600945">
    <w:abstractNumId w:val="7"/>
  </w:num>
  <w:num w:numId="4" w16cid:durableId="1490638732">
    <w:abstractNumId w:val="6"/>
  </w:num>
  <w:num w:numId="5" w16cid:durableId="793521847">
    <w:abstractNumId w:val="5"/>
  </w:num>
  <w:num w:numId="6" w16cid:durableId="509875818">
    <w:abstractNumId w:val="4"/>
  </w:num>
  <w:num w:numId="7" w16cid:durableId="1181167870">
    <w:abstractNumId w:val="8"/>
  </w:num>
  <w:num w:numId="8" w16cid:durableId="300231678">
    <w:abstractNumId w:val="3"/>
  </w:num>
  <w:num w:numId="9" w16cid:durableId="1444152186">
    <w:abstractNumId w:val="2"/>
  </w:num>
  <w:num w:numId="10" w16cid:durableId="1508903923">
    <w:abstractNumId w:val="1"/>
  </w:num>
  <w:num w:numId="11" w16cid:durableId="377315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498O9LRF9FSkTjjsBB5WUdc/ZPWafWCkO6NyUmb4c7APCRsVp6Z3MXkWjAJUSzooy46gBR+epcFLFETKDn9cVw==" w:salt="5Ze/ec1Dstk49eM9Pm3A5w=="/>
  <w:defaultTabStop w:val="576"/>
  <w:hyphenationZone w:val="24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DEzNzQ1tjAxtDRQ0lEKTi0uzszPAykwqgUA77AgZywAAAA="/>
  </w:docVars>
  <w:rsids>
    <w:rsidRoot w:val="004E1A07"/>
    <w:rsid w:val="0000053B"/>
    <w:rsid w:val="00001175"/>
    <w:rsid w:val="00003977"/>
    <w:rsid w:val="000039EE"/>
    <w:rsid w:val="000053A2"/>
    <w:rsid w:val="00011A93"/>
    <w:rsid w:val="00011CE2"/>
    <w:rsid w:val="00013273"/>
    <w:rsid w:val="00016BE0"/>
    <w:rsid w:val="00017775"/>
    <w:rsid w:val="00020BCF"/>
    <w:rsid w:val="00023A03"/>
    <w:rsid w:val="00025306"/>
    <w:rsid w:val="000313A8"/>
    <w:rsid w:val="00031645"/>
    <w:rsid w:val="000363BD"/>
    <w:rsid w:val="00036E0D"/>
    <w:rsid w:val="000410C3"/>
    <w:rsid w:val="000429AD"/>
    <w:rsid w:val="000458B4"/>
    <w:rsid w:val="00050D58"/>
    <w:rsid w:val="00051A1C"/>
    <w:rsid w:val="000525DE"/>
    <w:rsid w:val="00052948"/>
    <w:rsid w:val="0005504B"/>
    <w:rsid w:val="00056E54"/>
    <w:rsid w:val="00057776"/>
    <w:rsid w:val="000602EB"/>
    <w:rsid w:val="00061E6F"/>
    <w:rsid w:val="0006269A"/>
    <w:rsid w:val="000639A8"/>
    <w:rsid w:val="000650F3"/>
    <w:rsid w:val="00066D7A"/>
    <w:rsid w:val="000675F7"/>
    <w:rsid w:val="00067B12"/>
    <w:rsid w:val="00073161"/>
    <w:rsid w:val="000747FF"/>
    <w:rsid w:val="00074BE7"/>
    <w:rsid w:val="0007548C"/>
    <w:rsid w:val="0007715D"/>
    <w:rsid w:val="00081C4E"/>
    <w:rsid w:val="00081D20"/>
    <w:rsid w:val="00081E01"/>
    <w:rsid w:val="000827D8"/>
    <w:rsid w:val="00082EE0"/>
    <w:rsid w:val="00084012"/>
    <w:rsid w:val="00085904"/>
    <w:rsid w:val="00085DB1"/>
    <w:rsid w:val="00086575"/>
    <w:rsid w:val="00086672"/>
    <w:rsid w:val="00086BA4"/>
    <w:rsid w:val="00087322"/>
    <w:rsid w:val="000874BD"/>
    <w:rsid w:val="00090AD1"/>
    <w:rsid w:val="0009181C"/>
    <w:rsid w:val="0009434C"/>
    <w:rsid w:val="000949B9"/>
    <w:rsid w:val="00094F8F"/>
    <w:rsid w:val="0009584B"/>
    <w:rsid w:val="000976A0"/>
    <w:rsid w:val="000A0399"/>
    <w:rsid w:val="000A2348"/>
    <w:rsid w:val="000A356B"/>
    <w:rsid w:val="000A3C89"/>
    <w:rsid w:val="000A79D5"/>
    <w:rsid w:val="000A7C06"/>
    <w:rsid w:val="000B2828"/>
    <w:rsid w:val="000B364C"/>
    <w:rsid w:val="000B4AE9"/>
    <w:rsid w:val="000B551E"/>
    <w:rsid w:val="000B570B"/>
    <w:rsid w:val="000B571C"/>
    <w:rsid w:val="000B6186"/>
    <w:rsid w:val="000B67C6"/>
    <w:rsid w:val="000B7153"/>
    <w:rsid w:val="000C132C"/>
    <w:rsid w:val="000C3E15"/>
    <w:rsid w:val="000D043D"/>
    <w:rsid w:val="000D187F"/>
    <w:rsid w:val="000D2124"/>
    <w:rsid w:val="000D3B52"/>
    <w:rsid w:val="000D48F2"/>
    <w:rsid w:val="000D59E8"/>
    <w:rsid w:val="000D61AC"/>
    <w:rsid w:val="000D7B42"/>
    <w:rsid w:val="000E030A"/>
    <w:rsid w:val="000E0F0E"/>
    <w:rsid w:val="000E0FF1"/>
    <w:rsid w:val="000E5DAA"/>
    <w:rsid w:val="000E73BB"/>
    <w:rsid w:val="000F19A3"/>
    <w:rsid w:val="000F19D6"/>
    <w:rsid w:val="000F2548"/>
    <w:rsid w:val="000F39F6"/>
    <w:rsid w:val="000F618A"/>
    <w:rsid w:val="00100402"/>
    <w:rsid w:val="0010065A"/>
    <w:rsid w:val="00100F19"/>
    <w:rsid w:val="001018C2"/>
    <w:rsid w:val="001035C2"/>
    <w:rsid w:val="00104C2E"/>
    <w:rsid w:val="00104EEE"/>
    <w:rsid w:val="001058CD"/>
    <w:rsid w:val="00106B24"/>
    <w:rsid w:val="00110F78"/>
    <w:rsid w:val="00113004"/>
    <w:rsid w:val="0011320E"/>
    <w:rsid w:val="001136E8"/>
    <w:rsid w:val="001141D2"/>
    <w:rsid w:val="00116A74"/>
    <w:rsid w:val="0012018B"/>
    <w:rsid w:val="001211EE"/>
    <w:rsid w:val="0012267D"/>
    <w:rsid w:val="001245B6"/>
    <w:rsid w:val="00127057"/>
    <w:rsid w:val="0013753E"/>
    <w:rsid w:val="001414CF"/>
    <w:rsid w:val="001441F8"/>
    <w:rsid w:val="00144990"/>
    <w:rsid w:val="00145FFF"/>
    <w:rsid w:val="00147D1A"/>
    <w:rsid w:val="00154928"/>
    <w:rsid w:val="00154C7D"/>
    <w:rsid w:val="00156337"/>
    <w:rsid w:val="00157BD3"/>
    <w:rsid w:val="001646D0"/>
    <w:rsid w:val="00164F75"/>
    <w:rsid w:val="00165816"/>
    <w:rsid w:val="001658E8"/>
    <w:rsid w:val="00166632"/>
    <w:rsid w:val="00170172"/>
    <w:rsid w:val="001705CF"/>
    <w:rsid w:val="00170A9F"/>
    <w:rsid w:val="0017466A"/>
    <w:rsid w:val="00175763"/>
    <w:rsid w:val="001759CB"/>
    <w:rsid w:val="00176A5C"/>
    <w:rsid w:val="0017736D"/>
    <w:rsid w:val="001777DC"/>
    <w:rsid w:val="001819C7"/>
    <w:rsid w:val="00184B1E"/>
    <w:rsid w:val="00185BE7"/>
    <w:rsid w:val="00190402"/>
    <w:rsid w:val="00190E1A"/>
    <w:rsid w:val="00191F71"/>
    <w:rsid w:val="001949EF"/>
    <w:rsid w:val="00194EEB"/>
    <w:rsid w:val="00195BD1"/>
    <w:rsid w:val="001A1906"/>
    <w:rsid w:val="001A24D8"/>
    <w:rsid w:val="001A3A60"/>
    <w:rsid w:val="001A5B1A"/>
    <w:rsid w:val="001A6AD5"/>
    <w:rsid w:val="001A7E8F"/>
    <w:rsid w:val="001B09B7"/>
    <w:rsid w:val="001B1E17"/>
    <w:rsid w:val="001B4531"/>
    <w:rsid w:val="001B4BAD"/>
    <w:rsid w:val="001B4D61"/>
    <w:rsid w:val="001B57B4"/>
    <w:rsid w:val="001B6A66"/>
    <w:rsid w:val="001C0FCE"/>
    <w:rsid w:val="001C4E3E"/>
    <w:rsid w:val="001C7B6D"/>
    <w:rsid w:val="001D10E7"/>
    <w:rsid w:val="001D12BE"/>
    <w:rsid w:val="001D1463"/>
    <w:rsid w:val="001D4D32"/>
    <w:rsid w:val="001E01D0"/>
    <w:rsid w:val="001E0DCE"/>
    <w:rsid w:val="001E3D80"/>
    <w:rsid w:val="001E4138"/>
    <w:rsid w:val="001E42B5"/>
    <w:rsid w:val="001E55E4"/>
    <w:rsid w:val="001E5EDB"/>
    <w:rsid w:val="001E68BB"/>
    <w:rsid w:val="001E6A97"/>
    <w:rsid w:val="001F1035"/>
    <w:rsid w:val="001F1300"/>
    <w:rsid w:val="001F1393"/>
    <w:rsid w:val="001F21F2"/>
    <w:rsid w:val="001F2AA1"/>
    <w:rsid w:val="001F62FA"/>
    <w:rsid w:val="001F6C62"/>
    <w:rsid w:val="001F729C"/>
    <w:rsid w:val="0020387A"/>
    <w:rsid w:val="00203ED7"/>
    <w:rsid w:val="002041A1"/>
    <w:rsid w:val="00204508"/>
    <w:rsid w:val="00204E12"/>
    <w:rsid w:val="00204E8C"/>
    <w:rsid w:val="0020575B"/>
    <w:rsid w:val="00205872"/>
    <w:rsid w:val="002104E1"/>
    <w:rsid w:val="0021089B"/>
    <w:rsid w:val="002110A3"/>
    <w:rsid w:val="00211274"/>
    <w:rsid w:val="00212344"/>
    <w:rsid w:val="00213E06"/>
    <w:rsid w:val="002148CD"/>
    <w:rsid w:val="00215F89"/>
    <w:rsid w:val="002163FB"/>
    <w:rsid w:val="00216CF7"/>
    <w:rsid w:val="002171D8"/>
    <w:rsid w:val="002238FA"/>
    <w:rsid w:val="00224579"/>
    <w:rsid w:val="00226611"/>
    <w:rsid w:val="002273CA"/>
    <w:rsid w:val="00230A2E"/>
    <w:rsid w:val="002320C7"/>
    <w:rsid w:val="00233777"/>
    <w:rsid w:val="00234F5E"/>
    <w:rsid w:val="00235E3E"/>
    <w:rsid w:val="00236E53"/>
    <w:rsid w:val="00237B59"/>
    <w:rsid w:val="002408BB"/>
    <w:rsid w:val="00241426"/>
    <w:rsid w:val="00241B6C"/>
    <w:rsid w:val="00242455"/>
    <w:rsid w:val="00242B41"/>
    <w:rsid w:val="00250BD5"/>
    <w:rsid w:val="00254A58"/>
    <w:rsid w:val="0025515D"/>
    <w:rsid w:val="0025707F"/>
    <w:rsid w:val="002576DE"/>
    <w:rsid w:val="0026096C"/>
    <w:rsid w:val="00260DB9"/>
    <w:rsid w:val="00262A6C"/>
    <w:rsid w:val="00262E0A"/>
    <w:rsid w:val="0026428F"/>
    <w:rsid w:val="00266A3B"/>
    <w:rsid w:val="00267F07"/>
    <w:rsid w:val="002707E0"/>
    <w:rsid w:val="00271025"/>
    <w:rsid w:val="002714AB"/>
    <w:rsid w:val="002737A1"/>
    <w:rsid w:val="0027398E"/>
    <w:rsid w:val="00274359"/>
    <w:rsid w:val="0027462D"/>
    <w:rsid w:val="00274697"/>
    <w:rsid w:val="002775EC"/>
    <w:rsid w:val="0027799D"/>
    <w:rsid w:val="0028101F"/>
    <w:rsid w:val="002816F0"/>
    <w:rsid w:val="0028567A"/>
    <w:rsid w:val="002867BD"/>
    <w:rsid w:val="0029009E"/>
    <w:rsid w:val="00290773"/>
    <w:rsid w:val="00290A79"/>
    <w:rsid w:val="00291E81"/>
    <w:rsid w:val="0029201C"/>
    <w:rsid w:val="00292856"/>
    <w:rsid w:val="00295F49"/>
    <w:rsid w:val="002A000A"/>
    <w:rsid w:val="002A085C"/>
    <w:rsid w:val="002A162D"/>
    <w:rsid w:val="002A16F3"/>
    <w:rsid w:val="002A1A23"/>
    <w:rsid w:val="002A2121"/>
    <w:rsid w:val="002A2803"/>
    <w:rsid w:val="002A2F1B"/>
    <w:rsid w:val="002A3423"/>
    <w:rsid w:val="002A46E7"/>
    <w:rsid w:val="002A49DA"/>
    <w:rsid w:val="002A6077"/>
    <w:rsid w:val="002A6BE5"/>
    <w:rsid w:val="002A7AB3"/>
    <w:rsid w:val="002B1776"/>
    <w:rsid w:val="002B1C75"/>
    <w:rsid w:val="002B68ED"/>
    <w:rsid w:val="002C0308"/>
    <w:rsid w:val="002C0E82"/>
    <w:rsid w:val="002C21A0"/>
    <w:rsid w:val="002C333F"/>
    <w:rsid w:val="002C3B30"/>
    <w:rsid w:val="002C46E4"/>
    <w:rsid w:val="002C5A41"/>
    <w:rsid w:val="002C7197"/>
    <w:rsid w:val="002C783C"/>
    <w:rsid w:val="002C7AEA"/>
    <w:rsid w:val="002C7B74"/>
    <w:rsid w:val="002C7D07"/>
    <w:rsid w:val="002D2AC6"/>
    <w:rsid w:val="002D43A5"/>
    <w:rsid w:val="002D4DDC"/>
    <w:rsid w:val="002D5EDA"/>
    <w:rsid w:val="002D637B"/>
    <w:rsid w:val="002D6610"/>
    <w:rsid w:val="002D6F97"/>
    <w:rsid w:val="002E0767"/>
    <w:rsid w:val="002E1661"/>
    <w:rsid w:val="002E1C9D"/>
    <w:rsid w:val="002E279D"/>
    <w:rsid w:val="002E36C3"/>
    <w:rsid w:val="002E3990"/>
    <w:rsid w:val="002E40F9"/>
    <w:rsid w:val="002E6DD8"/>
    <w:rsid w:val="002E7444"/>
    <w:rsid w:val="002F19E6"/>
    <w:rsid w:val="002F3928"/>
    <w:rsid w:val="002F3C51"/>
    <w:rsid w:val="002F45CB"/>
    <w:rsid w:val="002F5796"/>
    <w:rsid w:val="002F5B3D"/>
    <w:rsid w:val="003006C7"/>
    <w:rsid w:val="003022BF"/>
    <w:rsid w:val="00303BDF"/>
    <w:rsid w:val="003043FF"/>
    <w:rsid w:val="00305550"/>
    <w:rsid w:val="00306516"/>
    <w:rsid w:val="00307078"/>
    <w:rsid w:val="0031075D"/>
    <w:rsid w:val="00313321"/>
    <w:rsid w:val="00314EA3"/>
    <w:rsid w:val="00316C0C"/>
    <w:rsid w:val="003175F8"/>
    <w:rsid w:val="00317A6F"/>
    <w:rsid w:val="00320532"/>
    <w:rsid w:val="003206B0"/>
    <w:rsid w:val="003215C3"/>
    <w:rsid w:val="00326B60"/>
    <w:rsid w:val="00331310"/>
    <w:rsid w:val="003352DB"/>
    <w:rsid w:val="00336971"/>
    <w:rsid w:val="00337B9A"/>
    <w:rsid w:val="00340508"/>
    <w:rsid w:val="00340963"/>
    <w:rsid w:val="003412E3"/>
    <w:rsid w:val="003440B2"/>
    <w:rsid w:val="00346D2C"/>
    <w:rsid w:val="003472CC"/>
    <w:rsid w:val="00347ADC"/>
    <w:rsid w:val="00350A4F"/>
    <w:rsid w:val="00353558"/>
    <w:rsid w:val="00362090"/>
    <w:rsid w:val="0036244C"/>
    <w:rsid w:val="0036350C"/>
    <w:rsid w:val="003640D9"/>
    <w:rsid w:val="00365B2F"/>
    <w:rsid w:val="00366FA6"/>
    <w:rsid w:val="0037006C"/>
    <w:rsid w:val="003700F8"/>
    <w:rsid w:val="00370441"/>
    <w:rsid w:val="00370AF7"/>
    <w:rsid w:val="00372295"/>
    <w:rsid w:val="0037240C"/>
    <w:rsid w:val="00373566"/>
    <w:rsid w:val="00373583"/>
    <w:rsid w:val="0037447D"/>
    <w:rsid w:val="00375CA9"/>
    <w:rsid w:val="00376C5A"/>
    <w:rsid w:val="00376DEB"/>
    <w:rsid w:val="003772E9"/>
    <w:rsid w:val="00380454"/>
    <w:rsid w:val="003824DE"/>
    <w:rsid w:val="0038313E"/>
    <w:rsid w:val="003831D0"/>
    <w:rsid w:val="00383211"/>
    <w:rsid w:val="003844BA"/>
    <w:rsid w:val="003917FE"/>
    <w:rsid w:val="00392345"/>
    <w:rsid w:val="003927DB"/>
    <w:rsid w:val="00392988"/>
    <w:rsid w:val="003933AC"/>
    <w:rsid w:val="00397019"/>
    <w:rsid w:val="003A0463"/>
    <w:rsid w:val="003A0A85"/>
    <w:rsid w:val="003A14E6"/>
    <w:rsid w:val="003A2FCB"/>
    <w:rsid w:val="003A3C4D"/>
    <w:rsid w:val="003A54C5"/>
    <w:rsid w:val="003A6747"/>
    <w:rsid w:val="003A739A"/>
    <w:rsid w:val="003A7C23"/>
    <w:rsid w:val="003B14B4"/>
    <w:rsid w:val="003B18CE"/>
    <w:rsid w:val="003B2143"/>
    <w:rsid w:val="003B310D"/>
    <w:rsid w:val="003B431A"/>
    <w:rsid w:val="003B441F"/>
    <w:rsid w:val="003B4AD0"/>
    <w:rsid w:val="003B5D02"/>
    <w:rsid w:val="003B6F79"/>
    <w:rsid w:val="003C1B6D"/>
    <w:rsid w:val="003C3791"/>
    <w:rsid w:val="003C3C41"/>
    <w:rsid w:val="003C4B8A"/>
    <w:rsid w:val="003C5A4B"/>
    <w:rsid w:val="003C6104"/>
    <w:rsid w:val="003C7FE1"/>
    <w:rsid w:val="003D0BDA"/>
    <w:rsid w:val="003D29D6"/>
    <w:rsid w:val="003D353C"/>
    <w:rsid w:val="003D4277"/>
    <w:rsid w:val="003D4C7E"/>
    <w:rsid w:val="003D6EC9"/>
    <w:rsid w:val="003D75D9"/>
    <w:rsid w:val="003D7EF9"/>
    <w:rsid w:val="003E0EE8"/>
    <w:rsid w:val="003E14C1"/>
    <w:rsid w:val="003E1A70"/>
    <w:rsid w:val="003E1DF3"/>
    <w:rsid w:val="003E2582"/>
    <w:rsid w:val="003E2777"/>
    <w:rsid w:val="003E2976"/>
    <w:rsid w:val="003E3EA7"/>
    <w:rsid w:val="003E3EF0"/>
    <w:rsid w:val="003E4A0F"/>
    <w:rsid w:val="003E7D35"/>
    <w:rsid w:val="003E7DB0"/>
    <w:rsid w:val="003F0450"/>
    <w:rsid w:val="003F0916"/>
    <w:rsid w:val="003F18AA"/>
    <w:rsid w:val="003F1CB9"/>
    <w:rsid w:val="003F3354"/>
    <w:rsid w:val="003F36E6"/>
    <w:rsid w:val="003F37D0"/>
    <w:rsid w:val="003F6CAD"/>
    <w:rsid w:val="00401378"/>
    <w:rsid w:val="00402EFC"/>
    <w:rsid w:val="00404103"/>
    <w:rsid w:val="00410AD2"/>
    <w:rsid w:val="00412939"/>
    <w:rsid w:val="00412BB2"/>
    <w:rsid w:val="00413230"/>
    <w:rsid w:val="0041479D"/>
    <w:rsid w:val="00415A7A"/>
    <w:rsid w:val="004163F5"/>
    <w:rsid w:val="00417458"/>
    <w:rsid w:val="00420B98"/>
    <w:rsid w:val="00421B06"/>
    <w:rsid w:val="00421B2F"/>
    <w:rsid w:val="00422C10"/>
    <w:rsid w:val="0042304A"/>
    <w:rsid w:val="00423BF4"/>
    <w:rsid w:val="00424A46"/>
    <w:rsid w:val="00424DEA"/>
    <w:rsid w:val="0042662A"/>
    <w:rsid w:val="00427A04"/>
    <w:rsid w:val="00431BCE"/>
    <w:rsid w:val="00431E5F"/>
    <w:rsid w:val="0043292E"/>
    <w:rsid w:val="00432B14"/>
    <w:rsid w:val="00432B2C"/>
    <w:rsid w:val="004345C9"/>
    <w:rsid w:val="00435026"/>
    <w:rsid w:val="004367B9"/>
    <w:rsid w:val="00436A8A"/>
    <w:rsid w:val="0044125B"/>
    <w:rsid w:val="0044390D"/>
    <w:rsid w:val="004455CC"/>
    <w:rsid w:val="004459F5"/>
    <w:rsid w:val="00451397"/>
    <w:rsid w:val="00454368"/>
    <w:rsid w:val="00455D67"/>
    <w:rsid w:val="00460252"/>
    <w:rsid w:val="0046251F"/>
    <w:rsid w:val="00463198"/>
    <w:rsid w:val="004648F7"/>
    <w:rsid w:val="00465B5F"/>
    <w:rsid w:val="00470709"/>
    <w:rsid w:val="00470913"/>
    <w:rsid w:val="00470A03"/>
    <w:rsid w:val="00471D15"/>
    <w:rsid w:val="004744B5"/>
    <w:rsid w:val="00474A21"/>
    <w:rsid w:val="0047765F"/>
    <w:rsid w:val="00482CE2"/>
    <w:rsid w:val="004832D9"/>
    <w:rsid w:val="00483E51"/>
    <w:rsid w:val="004861BD"/>
    <w:rsid w:val="00486239"/>
    <w:rsid w:val="00487D39"/>
    <w:rsid w:val="00491CB8"/>
    <w:rsid w:val="0049274E"/>
    <w:rsid w:val="00492A9C"/>
    <w:rsid w:val="0049330B"/>
    <w:rsid w:val="00494C3B"/>
    <w:rsid w:val="00495C43"/>
    <w:rsid w:val="004966D0"/>
    <w:rsid w:val="00497955"/>
    <w:rsid w:val="00497FB5"/>
    <w:rsid w:val="004A08D2"/>
    <w:rsid w:val="004A2609"/>
    <w:rsid w:val="004A2C34"/>
    <w:rsid w:val="004A33A6"/>
    <w:rsid w:val="004A3E57"/>
    <w:rsid w:val="004A473F"/>
    <w:rsid w:val="004A5983"/>
    <w:rsid w:val="004B0C83"/>
    <w:rsid w:val="004B22CF"/>
    <w:rsid w:val="004B3903"/>
    <w:rsid w:val="004B4324"/>
    <w:rsid w:val="004B518F"/>
    <w:rsid w:val="004B5A2D"/>
    <w:rsid w:val="004B60E7"/>
    <w:rsid w:val="004C0041"/>
    <w:rsid w:val="004C0508"/>
    <w:rsid w:val="004C1694"/>
    <w:rsid w:val="004C4C21"/>
    <w:rsid w:val="004C78A6"/>
    <w:rsid w:val="004D5A6F"/>
    <w:rsid w:val="004D756F"/>
    <w:rsid w:val="004D7848"/>
    <w:rsid w:val="004E176C"/>
    <w:rsid w:val="004E1A07"/>
    <w:rsid w:val="004E269A"/>
    <w:rsid w:val="004E2831"/>
    <w:rsid w:val="004E2D2A"/>
    <w:rsid w:val="004E2F35"/>
    <w:rsid w:val="004E327D"/>
    <w:rsid w:val="004E77FB"/>
    <w:rsid w:val="004F0257"/>
    <w:rsid w:val="004F0AB9"/>
    <w:rsid w:val="004F2755"/>
    <w:rsid w:val="004F4B89"/>
    <w:rsid w:val="00500288"/>
    <w:rsid w:val="00502FAD"/>
    <w:rsid w:val="00504993"/>
    <w:rsid w:val="00506C16"/>
    <w:rsid w:val="00506D5E"/>
    <w:rsid w:val="00515CAF"/>
    <w:rsid w:val="00516CA4"/>
    <w:rsid w:val="00516E2B"/>
    <w:rsid w:val="00517CD8"/>
    <w:rsid w:val="00523CAC"/>
    <w:rsid w:val="00523F41"/>
    <w:rsid w:val="00524C4B"/>
    <w:rsid w:val="00526ACA"/>
    <w:rsid w:val="00526BD2"/>
    <w:rsid w:val="0053585E"/>
    <w:rsid w:val="005362F5"/>
    <w:rsid w:val="0053757C"/>
    <w:rsid w:val="00537F87"/>
    <w:rsid w:val="0054526D"/>
    <w:rsid w:val="00545CA3"/>
    <w:rsid w:val="00546D64"/>
    <w:rsid w:val="00550189"/>
    <w:rsid w:val="00552B81"/>
    <w:rsid w:val="005531CE"/>
    <w:rsid w:val="00555729"/>
    <w:rsid w:val="00561714"/>
    <w:rsid w:val="00561C20"/>
    <w:rsid w:val="00565079"/>
    <w:rsid w:val="00566DEF"/>
    <w:rsid w:val="00572D39"/>
    <w:rsid w:val="00573849"/>
    <w:rsid w:val="005752E8"/>
    <w:rsid w:val="0057563F"/>
    <w:rsid w:val="00575735"/>
    <w:rsid w:val="00577C66"/>
    <w:rsid w:val="0058383C"/>
    <w:rsid w:val="00583DEC"/>
    <w:rsid w:val="00584AF6"/>
    <w:rsid w:val="00584CE7"/>
    <w:rsid w:val="00584FC6"/>
    <w:rsid w:val="00585A0A"/>
    <w:rsid w:val="00585EFA"/>
    <w:rsid w:val="005873D9"/>
    <w:rsid w:val="00587908"/>
    <w:rsid w:val="0059156A"/>
    <w:rsid w:val="005926C0"/>
    <w:rsid w:val="00593EF5"/>
    <w:rsid w:val="00594789"/>
    <w:rsid w:val="0059732D"/>
    <w:rsid w:val="005A0748"/>
    <w:rsid w:val="005A08E8"/>
    <w:rsid w:val="005A094C"/>
    <w:rsid w:val="005A32F1"/>
    <w:rsid w:val="005A3A0C"/>
    <w:rsid w:val="005A3ACB"/>
    <w:rsid w:val="005A4D41"/>
    <w:rsid w:val="005A51C0"/>
    <w:rsid w:val="005B0FE0"/>
    <w:rsid w:val="005B1E34"/>
    <w:rsid w:val="005C0C18"/>
    <w:rsid w:val="005C11D6"/>
    <w:rsid w:val="005C1A02"/>
    <w:rsid w:val="005C5AF0"/>
    <w:rsid w:val="005D32C8"/>
    <w:rsid w:val="005D49D5"/>
    <w:rsid w:val="005D728F"/>
    <w:rsid w:val="005E1418"/>
    <w:rsid w:val="005E2432"/>
    <w:rsid w:val="005E3F25"/>
    <w:rsid w:val="005E41D5"/>
    <w:rsid w:val="005E63CC"/>
    <w:rsid w:val="005E7683"/>
    <w:rsid w:val="005F0E20"/>
    <w:rsid w:val="005F11D7"/>
    <w:rsid w:val="005F12E9"/>
    <w:rsid w:val="005F1634"/>
    <w:rsid w:val="005F1689"/>
    <w:rsid w:val="005F187C"/>
    <w:rsid w:val="005F24D2"/>
    <w:rsid w:val="005F32C3"/>
    <w:rsid w:val="005F3D67"/>
    <w:rsid w:val="005F3FFF"/>
    <w:rsid w:val="005F46CF"/>
    <w:rsid w:val="005F593B"/>
    <w:rsid w:val="00600D28"/>
    <w:rsid w:val="00600FA7"/>
    <w:rsid w:val="006015FC"/>
    <w:rsid w:val="00601960"/>
    <w:rsid w:val="00601DAD"/>
    <w:rsid w:val="0060239C"/>
    <w:rsid w:val="00613BE3"/>
    <w:rsid w:val="006155F2"/>
    <w:rsid w:val="00616FBB"/>
    <w:rsid w:val="00617AC4"/>
    <w:rsid w:val="006200A9"/>
    <w:rsid w:val="006200F8"/>
    <w:rsid w:val="006207C4"/>
    <w:rsid w:val="00620E27"/>
    <w:rsid w:val="00622379"/>
    <w:rsid w:val="0062562F"/>
    <w:rsid w:val="00625D17"/>
    <w:rsid w:val="00626DC4"/>
    <w:rsid w:val="00627ED0"/>
    <w:rsid w:val="00631B4E"/>
    <w:rsid w:val="00632A9D"/>
    <w:rsid w:val="00633ABA"/>
    <w:rsid w:val="00633F97"/>
    <w:rsid w:val="0063404F"/>
    <w:rsid w:val="006341F3"/>
    <w:rsid w:val="00636AAC"/>
    <w:rsid w:val="006412C1"/>
    <w:rsid w:val="00641E9D"/>
    <w:rsid w:val="006434FF"/>
    <w:rsid w:val="00644BCF"/>
    <w:rsid w:val="00644E37"/>
    <w:rsid w:val="00646503"/>
    <w:rsid w:val="00651333"/>
    <w:rsid w:val="0065268F"/>
    <w:rsid w:val="006533AB"/>
    <w:rsid w:val="006559D0"/>
    <w:rsid w:val="0065701B"/>
    <w:rsid w:val="00657A70"/>
    <w:rsid w:val="006610AC"/>
    <w:rsid w:val="00661188"/>
    <w:rsid w:val="00661B80"/>
    <w:rsid w:val="00661C46"/>
    <w:rsid w:val="00662ED9"/>
    <w:rsid w:val="006635B4"/>
    <w:rsid w:val="00665672"/>
    <w:rsid w:val="00665B90"/>
    <w:rsid w:val="006679A0"/>
    <w:rsid w:val="00670C65"/>
    <w:rsid w:val="00671BF6"/>
    <w:rsid w:val="00672633"/>
    <w:rsid w:val="00673B8F"/>
    <w:rsid w:val="00676573"/>
    <w:rsid w:val="006767F1"/>
    <w:rsid w:val="00676D3F"/>
    <w:rsid w:val="00676E9F"/>
    <w:rsid w:val="0067749A"/>
    <w:rsid w:val="00681086"/>
    <w:rsid w:val="00685EF3"/>
    <w:rsid w:val="00686592"/>
    <w:rsid w:val="00687629"/>
    <w:rsid w:val="00687A29"/>
    <w:rsid w:val="00694536"/>
    <w:rsid w:val="00696679"/>
    <w:rsid w:val="006975B0"/>
    <w:rsid w:val="00697B1E"/>
    <w:rsid w:val="006A10EA"/>
    <w:rsid w:val="006A1FD7"/>
    <w:rsid w:val="006A2668"/>
    <w:rsid w:val="006A31BC"/>
    <w:rsid w:val="006A3645"/>
    <w:rsid w:val="006A5B1A"/>
    <w:rsid w:val="006A5CFF"/>
    <w:rsid w:val="006A5D67"/>
    <w:rsid w:val="006B0295"/>
    <w:rsid w:val="006B03C1"/>
    <w:rsid w:val="006B19B3"/>
    <w:rsid w:val="006B275D"/>
    <w:rsid w:val="006B369A"/>
    <w:rsid w:val="006B414D"/>
    <w:rsid w:val="006B78FE"/>
    <w:rsid w:val="006C01C6"/>
    <w:rsid w:val="006C1A34"/>
    <w:rsid w:val="006C2125"/>
    <w:rsid w:val="006C2859"/>
    <w:rsid w:val="006C3F71"/>
    <w:rsid w:val="006C4E33"/>
    <w:rsid w:val="006C54DD"/>
    <w:rsid w:val="006C627E"/>
    <w:rsid w:val="006C643D"/>
    <w:rsid w:val="006C7FF2"/>
    <w:rsid w:val="006D2F1D"/>
    <w:rsid w:val="006D39A5"/>
    <w:rsid w:val="006D39B8"/>
    <w:rsid w:val="006D43CE"/>
    <w:rsid w:val="006D4D30"/>
    <w:rsid w:val="006D5EA9"/>
    <w:rsid w:val="006D7EA7"/>
    <w:rsid w:val="006E1F94"/>
    <w:rsid w:val="006E262F"/>
    <w:rsid w:val="006E3623"/>
    <w:rsid w:val="006E6DDC"/>
    <w:rsid w:val="006E71CC"/>
    <w:rsid w:val="006E7915"/>
    <w:rsid w:val="006E7F7C"/>
    <w:rsid w:val="006F0CEF"/>
    <w:rsid w:val="006F1CF0"/>
    <w:rsid w:val="006F2B73"/>
    <w:rsid w:val="006F2E15"/>
    <w:rsid w:val="006F65A2"/>
    <w:rsid w:val="00701B79"/>
    <w:rsid w:val="00701C9B"/>
    <w:rsid w:val="00703385"/>
    <w:rsid w:val="00703519"/>
    <w:rsid w:val="007052AF"/>
    <w:rsid w:val="00706352"/>
    <w:rsid w:val="00710D28"/>
    <w:rsid w:val="007135E6"/>
    <w:rsid w:val="00716053"/>
    <w:rsid w:val="00716F64"/>
    <w:rsid w:val="0071721E"/>
    <w:rsid w:val="00717AFC"/>
    <w:rsid w:val="007201B6"/>
    <w:rsid w:val="007206EF"/>
    <w:rsid w:val="00724878"/>
    <w:rsid w:val="00724BC7"/>
    <w:rsid w:val="00725122"/>
    <w:rsid w:val="00725D27"/>
    <w:rsid w:val="00726516"/>
    <w:rsid w:val="00726600"/>
    <w:rsid w:val="00726E63"/>
    <w:rsid w:val="00726FF2"/>
    <w:rsid w:val="0072794F"/>
    <w:rsid w:val="00732D49"/>
    <w:rsid w:val="00735F9C"/>
    <w:rsid w:val="00737088"/>
    <w:rsid w:val="007374CF"/>
    <w:rsid w:val="00737766"/>
    <w:rsid w:val="00737D0D"/>
    <w:rsid w:val="00737D9F"/>
    <w:rsid w:val="007416D3"/>
    <w:rsid w:val="00741B4A"/>
    <w:rsid w:val="0074315A"/>
    <w:rsid w:val="00750D40"/>
    <w:rsid w:val="00753023"/>
    <w:rsid w:val="007533DB"/>
    <w:rsid w:val="00754827"/>
    <w:rsid w:val="007565C0"/>
    <w:rsid w:val="00757DC3"/>
    <w:rsid w:val="00760007"/>
    <w:rsid w:val="0076060B"/>
    <w:rsid w:val="00761BAF"/>
    <w:rsid w:val="00762FF0"/>
    <w:rsid w:val="00772215"/>
    <w:rsid w:val="00773F01"/>
    <w:rsid w:val="007766D7"/>
    <w:rsid w:val="007775E0"/>
    <w:rsid w:val="00777680"/>
    <w:rsid w:val="0078079E"/>
    <w:rsid w:val="00780FFE"/>
    <w:rsid w:val="00781EA7"/>
    <w:rsid w:val="00782EB5"/>
    <w:rsid w:val="00783920"/>
    <w:rsid w:val="007843E7"/>
    <w:rsid w:val="007871D6"/>
    <w:rsid w:val="00792334"/>
    <w:rsid w:val="00794097"/>
    <w:rsid w:val="007953A1"/>
    <w:rsid w:val="0079782A"/>
    <w:rsid w:val="007A0D97"/>
    <w:rsid w:val="007A20A8"/>
    <w:rsid w:val="007A2D7D"/>
    <w:rsid w:val="007A512E"/>
    <w:rsid w:val="007B245D"/>
    <w:rsid w:val="007B3B57"/>
    <w:rsid w:val="007B5425"/>
    <w:rsid w:val="007B6A8E"/>
    <w:rsid w:val="007B7B58"/>
    <w:rsid w:val="007C0A4C"/>
    <w:rsid w:val="007C66BB"/>
    <w:rsid w:val="007C682B"/>
    <w:rsid w:val="007D0CF1"/>
    <w:rsid w:val="007D16DB"/>
    <w:rsid w:val="007D3C7C"/>
    <w:rsid w:val="007D4BF7"/>
    <w:rsid w:val="007D53FA"/>
    <w:rsid w:val="007D6171"/>
    <w:rsid w:val="007E0167"/>
    <w:rsid w:val="007E100F"/>
    <w:rsid w:val="007E1315"/>
    <w:rsid w:val="007E1AA8"/>
    <w:rsid w:val="007E5E4E"/>
    <w:rsid w:val="007E6CBD"/>
    <w:rsid w:val="007F180D"/>
    <w:rsid w:val="007F224F"/>
    <w:rsid w:val="007F2668"/>
    <w:rsid w:val="007F3787"/>
    <w:rsid w:val="007F54D0"/>
    <w:rsid w:val="007F7823"/>
    <w:rsid w:val="007F7866"/>
    <w:rsid w:val="008008CF"/>
    <w:rsid w:val="00802B56"/>
    <w:rsid w:val="00810050"/>
    <w:rsid w:val="00812FDB"/>
    <w:rsid w:val="00813B99"/>
    <w:rsid w:val="00814F6E"/>
    <w:rsid w:val="00820654"/>
    <w:rsid w:val="00820DE8"/>
    <w:rsid w:val="00823E41"/>
    <w:rsid w:val="0082484C"/>
    <w:rsid w:val="00826D40"/>
    <w:rsid w:val="00826E48"/>
    <w:rsid w:val="00827705"/>
    <w:rsid w:val="0083225C"/>
    <w:rsid w:val="00833F03"/>
    <w:rsid w:val="0083423E"/>
    <w:rsid w:val="00836509"/>
    <w:rsid w:val="00836B80"/>
    <w:rsid w:val="008418A0"/>
    <w:rsid w:val="00842F4E"/>
    <w:rsid w:val="00843063"/>
    <w:rsid w:val="0084356E"/>
    <w:rsid w:val="00843E27"/>
    <w:rsid w:val="00844F16"/>
    <w:rsid w:val="008458DB"/>
    <w:rsid w:val="00846022"/>
    <w:rsid w:val="0084699A"/>
    <w:rsid w:val="00846B24"/>
    <w:rsid w:val="00847956"/>
    <w:rsid w:val="008502BF"/>
    <w:rsid w:val="00850DB9"/>
    <w:rsid w:val="00851D5C"/>
    <w:rsid w:val="00852157"/>
    <w:rsid w:val="00852169"/>
    <w:rsid w:val="008536E6"/>
    <w:rsid w:val="008551E4"/>
    <w:rsid w:val="00857EB6"/>
    <w:rsid w:val="008606B0"/>
    <w:rsid w:val="00861382"/>
    <w:rsid w:val="00861717"/>
    <w:rsid w:val="00865047"/>
    <w:rsid w:val="008654AA"/>
    <w:rsid w:val="00870925"/>
    <w:rsid w:val="00871617"/>
    <w:rsid w:val="00874916"/>
    <w:rsid w:val="00875239"/>
    <w:rsid w:val="00875FAC"/>
    <w:rsid w:val="00876D9E"/>
    <w:rsid w:val="008777AF"/>
    <w:rsid w:val="0088042B"/>
    <w:rsid w:val="00881642"/>
    <w:rsid w:val="00881B51"/>
    <w:rsid w:val="008827D2"/>
    <w:rsid w:val="00883EAE"/>
    <w:rsid w:val="00885DB4"/>
    <w:rsid w:val="00886729"/>
    <w:rsid w:val="00886C3F"/>
    <w:rsid w:val="00887BFF"/>
    <w:rsid w:val="00887FAF"/>
    <w:rsid w:val="00893BB1"/>
    <w:rsid w:val="00897356"/>
    <w:rsid w:val="00897758"/>
    <w:rsid w:val="008A03AD"/>
    <w:rsid w:val="008A1DE0"/>
    <w:rsid w:val="008A3B4B"/>
    <w:rsid w:val="008A4061"/>
    <w:rsid w:val="008A4F10"/>
    <w:rsid w:val="008B2170"/>
    <w:rsid w:val="008B327E"/>
    <w:rsid w:val="008B3CFF"/>
    <w:rsid w:val="008B435A"/>
    <w:rsid w:val="008B490C"/>
    <w:rsid w:val="008C0F2B"/>
    <w:rsid w:val="008C1188"/>
    <w:rsid w:val="008C3415"/>
    <w:rsid w:val="008C3B8E"/>
    <w:rsid w:val="008C40FA"/>
    <w:rsid w:val="008C6D8B"/>
    <w:rsid w:val="008C741E"/>
    <w:rsid w:val="008D0286"/>
    <w:rsid w:val="008D22B3"/>
    <w:rsid w:val="008D23FC"/>
    <w:rsid w:val="008D3063"/>
    <w:rsid w:val="008D319F"/>
    <w:rsid w:val="008D3813"/>
    <w:rsid w:val="008D3A12"/>
    <w:rsid w:val="008D445E"/>
    <w:rsid w:val="008D50C9"/>
    <w:rsid w:val="008D786A"/>
    <w:rsid w:val="008D79B9"/>
    <w:rsid w:val="008E0696"/>
    <w:rsid w:val="008E166E"/>
    <w:rsid w:val="008E3563"/>
    <w:rsid w:val="008E479E"/>
    <w:rsid w:val="008E540C"/>
    <w:rsid w:val="008E56DD"/>
    <w:rsid w:val="008F2834"/>
    <w:rsid w:val="008F443C"/>
    <w:rsid w:val="00902F8C"/>
    <w:rsid w:val="00905569"/>
    <w:rsid w:val="00905DB6"/>
    <w:rsid w:val="00907D0D"/>
    <w:rsid w:val="00910B34"/>
    <w:rsid w:val="00911093"/>
    <w:rsid w:val="0091160B"/>
    <w:rsid w:val="00911E76"/>
    <w:rsid w:val="009121D3"/>
    <w:rsid w:val="00913A23"/>
    <w:rsid w:val="009150C9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592"/>
    <w:rsid w:val="00924819"/>
    <w:rsid w:val="009257B4"/>
    <w:rsid w:val="00930540"/>
    <w:rsid w:val="00931BAC"/>
    <w:rsid w:val="009325DC"/>
    <w:rsid w:val="00933300"/>
    <w:rsid w:val="00935942"/>
    <w:rsid w:val="0093739D"/>
    <w:rsid w:val="00937902"/>
    <w:rsid w:val="009402F9"/>
    <w:rsid w:val="00940461"/>
    <w:rsid w:val="00940CBD"/>
    <w:rsid w:val="00941612"/>
    <w:rsid w:val="00942627"/>
    <w:rsid w:val="0094422C"/>
    <w:rsid w:val="00944272"/>
    <w:rsid w:val="009448E0"/>
    <w:rsid w:val="00944E5F"/>
    <w:rsid w:val="00945065"/>
    <w:rsid w:val="00946386"/>
    <w:rsid w:val="0094789C"/>
    <w:rsid w:val="00947CD2"/>
    <w:rsid w:val="00947D88"/>
    <w:rsid w:val="00947E96"/>
    <w:rsid w:val="00951488"/>
    <w:rsid w:val="0095528C"/>
    <w:rsid w:val="00955858"/>
    <w:rsid w:val="00955F64"/>
    <w:rsid w:val="009579E5"/>
    <w:rsid w:val="00957E5B"/>
    <w:rsid w:val="00963007"/>
    <w:rsid w:val="00966DD7"/>
    <w:rsid w:val="00967692"/>
    <w:rsid w:val="009716D1"/>
    <w:rsid w:val="0097200D"/>
    <w:rsid w:val="00973C3C"/>
    <w:rsid w:val="0097413A"/>
    <w:rsid w:val="009748E6"/>
    <w:rsid w:val="00974AC6"/>
    <w:rsid w:val="00975354"/>
    <w:rsid w:val="00977634"/>
    <w:rsid w:val="00982A90"/>
    <w:rsid w:val="00984BF6"/>
    <w:rsid w:val="00984DF7"/>
    <w:rsid w:val="0098598F"/>
    <w:rsid w:val="00986EA4"/>
    <w:rsid w:val="0098761C"/>
    <w:rsid w:val="0098778D"/>
    <w:rsid w:val="00987F89"/>
    <w:rsid w:val="00990FA1"/>
    <w:rsid w:val="00991151"/>
    <w:rsid w:val="009941C4"/>
    <w:rsid w:val="00994BBB"/>
    <w:rsid w:val="00995DC2"/>
    <w:rsid w:val="00996368"/>
    <w:rsid w:val="00996CAE"/>
    <w:rsid w:val="009970CE"/>
    <w:rsid w:val="00997DCE"/>
    <w:rsid w:val="00997EF3"/>
    <w:rsid w:val="009A01A6"/>
    <w:rsid w:val="009A2468"/>
    <w:rsid w:val="009A344C"/>
    <w:rsid w:val="009A370B"/>
    <w:rsid w:val="009A3B6D"/>
    <w:rsid w:val="009A5DE4"/>
    <w:rsid w:val="009A5EAC"/>
    <w:rsid w:val="009A61D3"/>
    <w:rsid w:val="009A62DD"/>
    <w:rsid w:val="009A67C5"/>
    <w:rsid w:val="009A6CAB"/>
    <w:rsid w:val="009B0002"/>
    <w:rsid w:val="009B15B8"/>
    <w:rsid w:val="009B1643"/>
    <w:rsid w:val="009B2C1A"/>
    <w:rsid w:val="009B6321"/>
    <w:rsid w:val="009B65B7"/>
    <w:rsid w:val="009C095D"/>
    <w:rsid w:val="009C4486"/>
    <w:rsid w:val="009C44E3"/>
    <w:rsid w:val="009C5116"/>
    <w:rsid w:val="009C7A8B"/>
    <w:rsid w:val="009D2E16"/>
    <w:rsid w:val="009D4E62"/>
    <w:rsid w:val="009D6036"/>
    <w:rsid w:val="009D6F59"/>
    <w:rsid w:val="009E07F2"/>
    <w:rsid w:val="009E3148"/>
    <w:rsid w:val="009E40B5"/>
    <w:rsid w:val="009E43BF"/>
    <w:rsid w:val="009E4F4E"/>
    <w:rsid w:val="009E5421"/>
    <w:rsid w:val="009E7B99"/>
    <w:rsid w:val="009F15BD"/>
    <w:rsid w:val="009F2673"/>
    <w:rsid w:val="009F3939"/>
    <w:rsid w:val="009F3BEF"/>
    <w:rsid w:val="009F45B9"/>
    <w:rsid w:val="009F47AB"/>
    <w:rsid w:val="009F68EF"/>
    <w:rsid w:val="009F6E89"/>
    <w:rsid w:val="00A0066F"/>
    <w:rsid w:val="00A00A34"/>
    <w:rsid w:val="00A010AB"/>
    <w:rsid w:val="00A0443D"/>
    <w:rsid w:val="00A04B4D"/>
    <w:rsid w:val="00A05014"/>
    <w:rsid w:val="00A10944"/>
    <w:rsid w:val="00A114FF"/>
    <w:rsid w:val="00A1154E"/>
    <w:rsid w:val="00A1201E"/>
    <w:rsid w:val="00A12AE2"/>
    <w:rsid w:val="00A230F7"/>
    <w:rsid w:val="00A255A2"/>
    <w:rsid w:val="00A2636B"/>
    <w:rsid w:val="00A32419"/>
    <w:rsid w:val="00A326F0"/>
    <w:rsid w:val="00A32714"/>
    <w:rsid w:val="00A35A24"/>
    <w:rsid w:val="00A35F19"/>
    <w:rsid w:val="00A36843"/>
    <w:rsid w:val="00A36C58"/>
    <w:rsid w:val="00A40262"/>
    <w:rsid w:val="00A406D2"/>
    <w:rsid w:val="00A431E1"/>
    <w:rsid w:val="00A4378F"/>
    <w:rsid w:val="00A43975"/>
    <w:rsid w:val="00A43AC9"/>
    <w:rsid w:val="00A4459E"/>
    <w:rsid w:val="00A46B1E"/>
    <w:rsid w:val="00A47B7C"/>
    <w:rsid w:val="00A50B7C"/>
    <w:rsid w:val="00A50CBA"/>
    <w:rsid w:val="00A5267E"/>
    <w:rsid w:val="00A53ED8"/>
    <w:rsid w:val="00A548EC"/>
    <w:rsid w:val="00A606EE"/>
    <w:rsid w:val="00A6189D"/>
    <w:rsid w:val="00A63101"/>
    <w:rsid w:val="00A6366C"/>
    <w:rsid w:val="00A666CA"/>
    <w:rsid w:val="00A7211A"/>
    <w:rsid w:val="00A73842"/>
    <w:rsid w:val="00A73C9D"/>
    <w:rsid w:val="00A762F5"/>
    <w:rsid w:val="00A77BF3"/>
    <w:rsid w:val="00A80176"/>
    <w:rsid w:val="00A84405"/>
    <w:rsid w:val="00A84F55"/>
    <w:rsid w:val="00A857E3"/>
    <w:rsid w:val="00A91C02"/>
    <w:rsid w:val="00A92173"/>
    <w:rsid w:val="00A9251D"/>
    <w:rsid w:val="00A93A33"/>
    <w:rsid w:val="00A95082"/>
    <w:rsid w:val="00A965DF"/>
    <w:rsid w:val="00A97F0A"/>
    <w:rsid w:val="00AA089A"/>
    <w:rsid w:val="00AA0ADD"/>
    <w:rsid w:val="00AA1B1E"/>
    <w:rsid w:val="00AA22DD"/>
    <w:rsid w:val="00AA29D5"/>
    <w:rsid w:val="00AA4F8B"/>
    <w:rsid w:val="00AA54EF"/>
    <w:rsid w:val="00AA7E71"/>
    <w:rsid w:val="00AA7F04"/>
    <w:rsid w:val="00AB2C18"/>
    <w:rsid w:val="00AB37A6"/>
    <w:rsid w:val="00AB3FED"/>
    <w:rsid w:val="00AB4117"/>
    <w:rsid w:val="00AB5108"/>
    <w:rsid w:val="00AB63A7"/>
    <w:rsid w:val="00AB7E8F"/>
    <w:rsid w:val="00AC114E"/>
    <w:rsid w:val="00AC4C99"/>
    <w:rsid w:val="00AC4F77"/>
    <w:rsid w:val="00AC60C5"/>
    <w:rsid w:val="00AD17DA"/>
    <w:rsid w:val="00AD360F"/>
    <w:rsid w:val="00AD514C"/>
    <w:rsid w:val="00AD796F"/>
    <w:rsid w:val="00AD7A73"/>
    <w:rsid w:val="00AE03B5"/>
    <w:rsid w:val="00AE218F"/>
    <w:rsid w:val="00AE2CEE"/>
    <w:rsid w:val="00AE3CED"/>
    <w:rsid w:val="00AE4B28"/>
    <w:rsid w:val="00AE5D72"/>
    <w:rsid w:val="00AE70F1"/>
    <w:rsid w:val="00AF01D4"/>
    <w:rsid w:val="00AF2F71"/>
    <w:rsid w:val="00AF3290"/>
    <w:rsid w:val="00AF3A7B"/>
    <w:rsid w:val="00AF6584"/>
    <w:rsid w:val="00AF65AF"/>
    <w:rsid w:val="00AF7BBD"/>
    <w:rsid w:val="00B02D5B"/>
    <w:rsid w:val="00B03954"/>
    <w:rsid w:val="00B03CDA"/>
    <w:rsid w:val="00B05E15"/>
    <w:rsid w:val="00B05FC1"/>
    <w:rsid w:val="00B06965"/>
    <w:rsid w:val="00B06DD5"/>
    <w:rsid w:val="00B0799A"/>
    <w:rsid w:val="00B135B8"/>
    <w:rsid w:val="00B155DC"/>
    <w:rsid w:val="00B1644D"/>
    <w:rsid w:val="00B20588"/>
    <w:rsid w:val="00B22202"/>
    <w:rsid w:val="00B227AD"/>
    <w:rsid w:val="00B22F24"/>
    <w:rsid w:val="00B244DE"/>
    <w:rsid w:val="00B2550C"/>
    <w:rsid w:val="00B267D9"/>
    <w:rsid w:val="00B31FDF"/>
    <w:rsid w:val="00B324B1"/>
    <w:rsid w:val="00B32E9E"/>
    <w:rsid w:val="00B33898"/>
    <w:rsid w:val="00B3432F"/>
    <w:rsid w:val="00B34385"/>
    <w:rsid w:val="00B35E08"/>
    <w:rsid w:val="00B37CE7"/>
    <w:rsid w:val="00B4260F"/>
    <w:rsid w:val="00B42D8C"/>
    <w:rsid w:val="00B46EEC"/>
    <w:rsid w:val="00B4715D"/>
    <w:rsid w:val="00B4750C"/>
    <w:rsid w:val="00B47941"/>
    <w:rsid w:val="00B517E1"/>
    <w:rsid w:val="00B53318"/>
    <w:rsid w:val="00B53EF0"/>
    <w:rsid w:val="00B54D61"/>
    <w:rsid w:val="00B54EA8"/>
    <w:rsid w:val="00B54F3F"/>
    <w:rsid w:val="00B551F8"/>
    <w:rsid w:val="00B55EF6"/>
    <w:rsid w:val="00B57136"/>
    <w:rsid w:val="00B57184"/>
    <w:rsid w:val="00B57260"/>
    <w:rsid w:val="00B6194F"/>
    <w:rsid w:val="00B65DCE"/>
    <w:rsid w:val="00B7061D"/>
    <w:rsid w:val="00B73D0D"/>
    <w:rsid w:val="00B73EDC"/>
    <w:rsid w:val="00B75A25"/>
    <w:rsid w:val="00B75E8B"/>
    <w:rsid w:val="00B77C20"/>
    <w:rsid w:val="00B77F0D"/>
    <w:rsid w:val="00B8078B"/>
    <w:rsid w:val="00B81020"/>
    <w:rsid w:val="00B83442"/>
    <w:rsid w:val="00B854A5"/>
    <w:rsid w:val="00B85C04"/>
    <w:rsid w:val="00B873D3"/>
    <w:rsid w:val="00B91C36"/>
    <w:rsid w:val="00B93A87"/>
    <w:rsid w:val="00B93FC2"/>
    <w:rsid w:val="00B94A11"/>
    <w:rsid w:val="00BA0D49"/>
    <w:rsid w:val="00BA1569"/>
    <w:rsid w:val="00BA1F1D"/>
    <w:rsid w:val="00BA4F5C"/>
    <w:rsid w:val="00BA6E37"/>
    <w:rsid w:val="00BA77C8"/>
    <w:rsid w:val="00BB010A"/>
    <w:rsid w:val="00BB0229"/>
    <w:rsid w:val="00BB312F"/>
    <w:rsid w:val="00BB4875"/>
    <w:rsid w:val="00BB6BE9"/>
    <w:rsid w:val="00BB76FD"/>
    <w:rsid w:val="00BC2A3E"/>
    <w:rsid w:val="00BC343E"/>
    <w:rsid w:val="00BC3957"/>
    <w:rsid w:val="00BC4630"/>
    <w:rsid w:val="00BC6174"/>
    <w:rsid w:val="00BC6F23"/>
    <w:rsid w:val="00BC7905"/>
    <w:rsid w:val="00BC7B69"/>
    <w:rsid w:val="00BC7B7B"/>
    <w:rsid w:val="00BC7FB7"/>
    <w:rsid w:val="00BD0C5F"/>
    <w:rsid w:val="00BD12BB"/>
    <w:rsid w:val="00BD1C9F"/>
    <w:rsid w:val="00BD39EE"/>
    <w:rsid w:val="00BD456B"/>
    <w:rsid w:val="00BD4B2F"/>
    <w:rsid w:val="00BD4C53"/>
    <w:rsid w:val="00BD5028"/>
    <w:rsid w:val="00BD57FC"/>
    <w:rsid w:val="00BD6585"/>
    <w:rsid w:val="00BD7598"/>
    <w:rsid w:val="00BE017D"/>
    <w:rsid w:val="00BE0762"/>
    <w:rsid w:val="00BE1C6D"/>
    <w:rsid w:val="00BE2313"/>
    <w:rsid w:val="00BE435D"/>
    <w:rsid w:val="00BE5B8A"/>
    <w:rsid w:val="00BE6052"/>
    <w:rsid w:val="00BF0660"/>
    <w:rsid w:val="00BF1932"/>
    <w:rsid w:val="00BF1BB7"/>
    <w:rsid w:val="00BF2224"/>
    <w:rsid w:val="00BF2979"/>
    <w:rsid w:val="00BF3D7B"/>
    <w:rsid w:val="00BF5C64"/>
    <w:rsid w:val="00BF788B"/>
    <w:rsid w:val="00C006AB"/>
    <w:rsid w:val="00C00B94"/>
    <w:rsid w:val="00C01786"/>
    <w:rsid w:val="00C01B3C"/>
    <w:rsid w:val="00C02A88"/>
    <w:rsid w:val="00C03083"/>
    <w:rsid w:val="00C032D9"/>
    <w:rsid w:val="00C04677"/>
    <w:rsid w:val="00C06BBA"/>
    <w:rsid w:val="00C10872"/>
    <w:rsid w:val="00C119E3"/>
    <w:rsid w:val="00C13720"/>
    <w:rsid w:val="00C14F3A"/>
    <w:rsid w:val="00C15257"/>
    <w:rsid w:val="00C2074C"/>
    <w:rsid w:val="00C20DE5"/>
    <w:rsid w:val="00C21045"/>
    <w:rsid w:val="00C211B4"/>
    <w:rsid w:val="00C21721"/>
    <w:rsid w:val="00C21F58"/>
    <w:rsid w:val="00C2483F"/>
    <w:rsid w:val="00C25029"/>
    <w:rsid w:val="00C31467"/>
    <w:rsid w:val="00C33200"/>
    <w:rsid w:val="00C33572"/>
    <w:rsid w:val="00C362DE"/>
    <w:rsid w:val="00C36B8A"/>
    <w:rsid w:val="00C40597"/>
    <w:rsid w:val="00C409AC"/>
    <w:rsid w:val="00C42E57"/>
    <w:rsid w:val="00C43256"/>
    <w:rsid w:val="00C457E6"/>
    <w:rsid w:val="00C46D75"/>
    <w:rsid w:val="00C5087E"/>
    <w:rsid w:val="00C52274"/>
    <w:rsid w:val="00C533ED"/>
    <w:rsid w:val="00C53818"/>
    <w:rsid w:val="00C53B27"/>
    <w:rsid w:val="00C53C06"/>
    <w:rsid w:val="00C55D29"/>
    <w:rsid w:val="00C56164"/>
    <w:rsid w:val="00C5710E"/>
    <w:rsid w:val="00C60B98"/>
    <w:rsid w:val="00C60D84"/>
    <w:rsid w:val="00C62E70"/>
    <w:rsid w:val="00C63DC6"/>
    <w:rsid w:val="00C64237"/>
    <w:rsid w:val="00C64A89"/>
    <w:rsid w:val="00C653E1"/>
    <w:rsid w:val="00C65FAE"/>
    <w:rsid w:val="00C71648"/>
    <w:rsid w:val="00C718A6"/>
    <w:rsid w:val="00C71A2A"/>
    <w:rsid w:val="00C73A4E"/>
    <w:rsid w:val="00C75342"/>
    <w:rsid w:val="00C758E8"/>
    <w:rsid w:val="00C81FB0"/>
    <w:rsid w:val="00C82D35"/>
    <w:rsid w:val="00C838F4"/>
    <w:rsid w:val="00C860DF"/>
    <w:rsid w:val="00C86552"/>
    <w:rsid w:val="00C8700B"/>
    <w:rsid w:val="00C87A94"/>
    <w:rsid w:val="00C91CA4"/>
    <w:rsid w:val="00C94760"/>
    <w:rsid w:val="00C9657E"/>
    <w:rsid w:val="00C97708"/>
    <w:rsid w:val="00CA0744"/>
    <w:rsid w:val="00CA0F97"/>
    <w:rsid w:val="00CA1170"/>
    <w:rsid w:val="00CA3032"/>
    <w:rsid w:val="00CA4F42"/>
    <w:rsid w:val="00CA5B81"/>
    <w:rsid w:val="00CA72D9"/>
    <w:rsid w:val="00CB099D"/>
    <w:rsid w:val="00CB2E0C"/>
    <w:rsid w:val="00CB5182"/>
    <w:rsid w:val="00CC243A"/>
    <w:rsid w:val="00CC2B33"/>
    <w:rsid w:val="00CC309A"/>
    <w:rsid w:val="00CC35FE"/>
    <w:rsid w:val="00CC3604"/>
    <w:rsid w:val="00CC3796"/>
    <w:rsid w:val="00CC496B"/>
    <w:rsid w:val="00CC4A7F"/>
    <w:rsid w:val="00CC591E"/>
    <w:rsid w:val="00CC655C"/>
    <w:rsid w:val="00CC6F96"/>
    <w:rsid w:val="00CD2438"/>
    <w:rsid w:val="00CD3D5A"/>
    <w:rsid w:val="00CD46E1"/>
    <w:rsid w:val="00CD659B"/>
    <w:rsid w:val="00CE1590"/>
    <w:rsid w:val="00CE285F"/>
    <w:rsid w:val="00CE40B0"/>
    <w:rsid w:val="00CE585F"/>
    <w:rsid w:val="00CE7CB6"/>
    <w:rsid w:val="00CF40A9"/>
    <w:rsid w:val="00CF40D9"/>
    <w:rsid w:val="00CF73A3"/>
    <w:rsid w:val="00CF75BF"/>
    <w:rsid w:val="00D00AE9"/>
    <w:rsid w:val="00D01707"/>
    <w:rsid w:val="00D0213E"/>
    <w:rsid w:val="00D0342A"/>
    <w:rsid w:val="00D06F55"/>
    <w:rsid w:val="00D13EB9"/>
    <w:rsid w:val="00D15183"/>
    <w:rsid w:val="00D15600"/>
    <w:rsid w:val="00D15C52"/>
    <w:rsid w:val="00D16300"/>
    <w:rsid w:val="00D16787"/>
    <w:rsid w:val="00D200D9"/>
    <w:rsid w:val="00D20AF5"/>
    <w:rsid w:val="00D21DBE"/>
    <w:rsid w:val="00D22709"/>
    <w:rsid w:val="00D25DC8"/>
    <w:rsid w:val="00D32019"/>
    <w:rsid w:val="00D33C0C"/>
    <w:rsid w:val="00D34162"/>
    <w:rsid w:val="00D341A3"/>
    <w:rsid w:val="00D353B1"/>
    <w:rsid w:val="00D36578"/>
    <w:rsid w:val="00D37ED9"/>
    <w:rsid w:val="00D426BA"/>
    <w:rsid w:val="00D435C2"/>
    <w:rsid w:val="00D45BE0"/>
    <w:rsid w:val="00D512C7"/>
    <w:rsid w:val="00D52A43"/>
    <w:rsid w:val="00D56C6C"/>
    <w:rsid w:val="00D579BC"/>
    <w:rsid w:val="00D61DB7"/>
    <w:rsid w:val="00D62EA6"/>
    <w:rsid w:val="00D632D5"/>
    <w:rsid w:val="00D6371C"/>
    <w:rsid w:val="00D63A59"/>
    <w:rsid w:val="00D6673F"/>
    <w:rsid w:val="00D726C4"/>
    <w:rsid w:val="00D81991"/>
    <w:rsid w:val="00D81FAB"/>
    <w:rsid w:val="00D82929"/>
    <w:rsid w:val="00D84630"/>
    <w:rsid w:val="00D931FE"/>
    <w:rsid w:val="00D9355B"/>
    <w:rsid w:val="00D93FB5"/>
    <w:rsid w:val="00D945FB"/>
    <w:rsid w:val="00D94E75"/>
    <w:rsid w:val="00D95063"/>
    <w:rsid w:val="00D96629"/>
    <w:rsid w:val="00D966A8"/>
    <w:rsid w:val="00D97C6B"/>
    <w:rsid w:val="00DA1235"/>
    <w:rsid w:val="00DA3852"/>
    <w:rsid w:val="00DA3BD5"/>
    <w:rsid w:val="00DA468A"/>
    <w:rsid w:val="00DA4E01"/>
    <w:rsid w:val="00DA67AE"/>
    <w:rsid w:val="00DA7FB0"/>
    <w:rsid w:val="00DB0832"/>
    <w:rsid w:val="00DB085C"/>
    <w:rsid w:val="00DB0979"/>
    <w:rsid w:val="00DB1BDE"/>
    <w:rsid w:val="00DB2CD3"/>
    <w:rsid w:val="00DB3529"/>
    <w:rsid w:val="00DB3A22"/>
    <w:rsid w:val="00DB3A72"/>
    <w:rsid w:val="00DB5253"/>
    <w:rsid w:val="00DB5992"/>
    <w:rsid w:val="00DB78FF"/>
    <w:rsid w:val="00DC13A6"/>
    <w:rsid w:val="00DC18CB"/>
    <w:rsid w:val="00DC52CF"/>
    <w:rsid w:val="00DC58AD"/>
    <w:rsid w:val="00DC60FF"/>
    <w:rsid w:val="00DD1358"/>
    <w:rsid w:val="00DD1C03"/>
    <w:rsid w:val="00DD24EB"/>
    <w:rsid w:val="00DD2D8E"/>
    <w:rsid w:val="00DD328A"/>
    <w:rsid w:val="00DD37AC"/>
    <w:rsid w:val="00DD405C"/>
    <w:rsid w:val="00DD4159"/>
    <w:rsid w:val="00DD4485"/>
    <w:rsid w:val="00DD5E87"/>
    <w:rsid w:val="00DE15D5"/>
    <w:rsid w:val="00DE256B"/>
    <w:rsid w:val="00DE318B"/>
    <w:rsid w:val="00DE4F50"/>
    <w:rsid w:val="00DE60A0"/>
    <w:rsid w:val="00DE65DA"/>
    <w:rsid w:val="00DE71A7"/>
    <w:rsid w:val="00DF04E4"/>
    <w:rsid w:val="00DF2C50"/>
    <w:rsid w:val="00DF619F"/>
    <w:rsid w:val="00E00804"/>
    <w:rsid w:val="00E008B6"/>
    <w:rsid w:val="00E0109A"/>
    <w:rsid w:val="00E018CD"/>
    <w:rsid w:val="00E01B24"/>
    <w:rsid w:val="00E024A8"/>
    <w:rsid w:val="00E02B33"/>
    <w:rsid w:val="00E0359D"/>
    <w:rsid w:val="00E038C3"/>
    <w:rsid w:val="00E051B0"/>
    <w:rsid w:val="00E052B1"/>
    <w:rsid w:val="00E06EFE"/>
    <w:rsid w:val="00E0745D"/>
    <w:rsid w:val="00E11220"/>
    <w:rsid w:val="00E11C2B"/>
    <w:rsid w:val="00E11CDE"/>
    <w:rsid w:val="00E12E5B"/>
    <w:rsid w:val="00E13D6E"/>
    <w:rsid w:val="00E14B78"/>
    <w:rsid w:val="00E15B08"/>
    <w:rsid w:val="00E165CC"/>
    <w:rsid w:val="00E1749B"/>
    <w:rsid w:val="00E22B6D"/>
    <w:rsid w:val="00E24DD3"/>
    <w:rsid w:val="00E2545B"/>
    <w:rsid w:val="00E256A3"/>
    <w:rsid w:val="00E26521"/>
    <w:rsid w:val="00E26810"/>
    <w:rsid w:val="00E2714A"/>
    <w:rsid w:val="00E27E4E"/>
    <w:rsid w:val="00E27EE5"/>
    <w:rsid w:val="00E32F04"/>
    <w:rsid w:val="00E33057"/>
    <w:rsid w:val="00E331DB"/>
    <w:rsid w:val="00E33BC8"/>
    <w:rsid w:val="00E34602"/>
    <w:rsid w:val="00E35103"/>
    <w:rsid w:val="00E366EE"/>
    <w:rsid w:val="00E40DC2"/>
    <w:rsid w:val="00E41D81"/>
    <w:rsid w:val="00E43CAA"/>
    <w:rsid w:val="00E4495E"/>
    <w:rsid w:val="00E4496E"/>
    <w:rsid w:val="00E44F46"/>
    <w:rsid w:val="00E45B83"/>
    <w:rsid w:val="00E4741D"/>
    <w:rsid w:val="00E5045D"/>
    <w:rsid w:val="00E51AC8"/>
    <w:rsid w:val="00E52258"/>
    <w:rsid w:val="00E548F3"/>
    <w:rsid w:val="00E552A2"/>
    <w:rsid w:val="00E5664F"/>
    <w:rsid w:val="00E61504"/>
    <w:rsid w:val="00E62064"/>
    <w:rsid w:val="00E626D7"/>
    <w:rsid w:val="00E62DC5"/>
    <w:rsid w:val="00E63451"/>
    <w:rsid w:val="00E6486B"/>
    <w:rsid w:val="00E65D9C"/>
    <w:rsid w:val="00E65DA7"/>
    <w:rsid w:val="00E6680C"/>
    <w:rsid w:val="00E670F9"/>
    <w:rsid w:val="00E678CF"/>
    <w:rsid w:val="00E70637"/>
    <w:rsid w:val="00E70A3A"/>
    <w:rsid w:val="00E72494"/>
    <w:rsid w:val="00E72804"/>
    <w:rsid w:val="00E72B3F"/>
    <w:rsid w:val="00E7507E"/>
    <w:rsid w:val="00E75C60"/>
    <w:rsid w:val="00E823FB"/>
    <w:rsid w:val="00E868ED"/>
    <w:rsid w:val="00E8704C"/>
    <w:rsid w:val="00E87CFA"/>
    <w:rsid w:val="00E91611"/>
    <w:rsid w:val="00E92626"/>
    <w:rsid w:val="00E95082"/>
    <w:rsid w:val="00E965EE"/>
    <w:rsid w:val="00E9660B"/>
    <w:rsid w:val="00EA230F"/>
    <w:rsid w:val="00EA38D1"/>
    <w:rsid w:val="00EA431A"/>
    <w:rsid w:val="00EA5A74"/>
    <w:rsid w:val="00EA5C57"/>
    <w:rsid w:val="00EB02A6"/>
    <w:rsid w:val="00EB2767"/>
    <w:rsid w:val="00EB7170"/>
    <w:rsid w:val="00EB7F0E"/>
    <w:rsid w:val="00EC03E8"/>
    <w:rsid w:val="00EC1A73"/>
    <w:rsid w:val="00EC205C"/>
    <w:rsid w:val="00EC43F6"/>
    <w:rsid w:val="00EC4D03"/>
    <w:rsid w:val="00EC5483"/>
    <w:rsid w:val="00EC5B82"/>
    <w:rsid w:val="00EC6A8D"/>
    <w:rsid w:val="00EC7B65"/>
    <w:rsid w:val="00ED0A10"/>
    <w:rsid w:val="00ED0D80"/>
    <w:rsid w:val="00ED0E2C"/>
    <w:rsid w:val="00ED14B5"/>
    <w:rsid w:val="00ED24BB"/>
    <w:rsid w:val="00ED3B06"/>
    <w:rsid w:val="00ED5D72"/>
    <w:rsid w:val="00ED5DF3"/>
    <w:rsid w:val="00ED707A"/>
    <w:rsid w:val="00ED786A"/>
    <w:rsid w:val="00ED7B3D"/>
    <w:rsid w:val="00ED7E2C"/>
    <w:rsid w:val="00EE000C"/>
    <w:rsid w:val="00EE0997"/>
    <w:rsid w:val="00EE1D51"/>
    <w:rsid w:val="00EE1DE2"/>
    <w:rsid w:val="00EE2CB0"/>
    <w:rsid w:val="00EE33CF"/>
    <w:rsid w:val="00EE4141"/>
    <w:rsid w:val="00EE4E17"/>
    <w:rsid w:val="00EE4FF0"/>
    <w:rsid w:val="00EE6797"/>
    <w:rsid w:val="00EE7050"/>
    <w:rsid w:val="00EE7441"/>
    <w:rsid w:val="00EE74A8"/>
    <w:rsid w:val="00EF164F"/>
    <w:rsid w:val="00EF199F"/>
    <w:rsid w:val="00EF3B89"/>
    <w:rsid w:val="00EF4DE8"/>
    <w:rsid w:val="00EF5301"/>
    <w:rsid w:val="00EF65B6"/>
    <w:rsid w:val="00EF7595"/>
    <w:rsid w:val="00F00F56"/>
    <w:rsid w:val="00F03567"/>
    <w:rsid w:val="00F04D93"/>
    <w:rsid w:val="00F0651C"/>
    <w:rsid w:val="00F0727B"/>
    <w:rsid w:val="00F07BFF"/>
    <w:rsid w:val="00F12400"/>
    <w:rsid w:val="00F12805"/>
    <w:rsid w:val="00F16E68"/>
    <w:rsid w:val="00F16F06"/>
    <w:rsid w:val="00F1795E"/>
    <w:rsid w:val="00F2175E"/>
    <w:rsid w:val="00F21AA7"/>
    <w:rsid w:val="00F21CB9"/>
    <w:rsid w:val="00F22687"/>
    <w:rsid w:val="00F24C06"/>
    <w:rsid w:val="00F24E40"/>
    <w:rsid w:val="00F27EF6"/>
    <w:rsid w:val="00F30CFB"/>
    <w:rsid w:val="00F3375D"/>
    <w:rsid w:val="00F356BD"/>
    <w:rsid w:val="00F35B61"/>
    <w:rsid w:val="00F35E21"/>
    <w:rsid w:val="00F3655C"/>
    <w:rsid w:val="00F405C7"/>
    <w:rsid w:val="00F40809"/>
    <w:rsid w:val="00F40FCF"/>
    <w:rsid w:val="00F42E9F"/>
    <w:rsid w:val="00F438E8"/>
    <w:rsid w:val="00F44EE2"/>
    <w:rsid w:val="00F45877"/>
    <w:rsid w:val="00F46E08"/>
    <w:rsid w:val="00F50BBD"/>
    <w:rsid w:val="00F5167E"/>
    <w:rsid w:val="00F51929"/>
    <w:rsid w:val="00F53D8F"/>
    <w:rsid w:val="00F5538F"/>
    <w:rsid w:val="00F60895"/>
    <w:rsid w:val="00F6134C"/>
    <w:rsid w:val="00F6178B"/>
    <w:rsid w:val="00F640E6"/>
    <w:rsid w:val="00F64983"/>
    <w:rsid w:val="00F64BC4"/>
    <w:rsid w:val="00F64FC6"/>
    <w:rsid w:val="00F65687"/>
    <w:rsid w:val="00F6578B"/>
    <w:rsid w:val="00F65A27"/>
    <w:rsid w:val="00F71196"/>
    <w:rsid w:val="00F71541"/>
    <w:rsid w:val="00F7310E"/>
    <w:rsid w:val="00F7377A"/>
    <w:rsid w:val="00F752A0"/>
    <w:rsid w:val="00F76374"/>
    <w:rsid w:val="00F76840"/>
    <w:rsid w:val="00F80179"/>
    <w:rsid w:val="00F81A8F"/>
    <w:rsid w:val="00F81EC0"/>
    <w:rsid w:val="00F8247A"/>
    <w:rsid w:val="00F83FCB"/>
    <w:rsid w:val="00F84B83"/>
    <w:rsid w:val="00F87F89"/>
    <w:rsid w:val="00F9080A"/>
    <w:rsid w:val="00F9107E"/>
    <w:rsid w:val="00F91D24"/>
    <w:rsid w:val="00F91E98"/>
    <w:rsid w:val="00F94508"/>
    <w:rsid w:val="00F9587A"/>
    <w:rsid w:val="00F97733"/>
    <w:rsid w:val="00FA090E"/>
    <w:rsid w:val="00FA15EA"/>
    <w:rsid w:val="00FA1A1B"/>
    <w:rsid w:val="00FA28AB"/>
    <w:rsid w:val="00FA3259"/>
    <w:rsid w:val="00FA3C41"/>
    <w:rsid w:val="00FA65F8"/>
    <w:rsid w:val="00FB0B3B"/>
    <w:rsid w:val="00FB0CD7"/>
    <w:rsid w:val="00FB3DAD"/>
    <w:rsid w:val="00FB4848"/>
    <w:rsid w:val="00FB5119"/>
    <w:rsid w:val="00FB5DDA"/>
    <w:rsid w:val="00FB5FEA"/>
    <w:rsid w:val="00FB675C"/>
    <w:rsid w:val="00FC17E9"/>
    <w:rsid w:val="00FC302F"/>
    <w:rsid w:val="00FC4953"/>
    <w:rsid w:val="00FC4A51"/>
    <w:rsid w:val="00FC5809"/>
    <w:rsid w:val="00FD1608"/>
    <w:rsid w:val="00FD3EF5"/>
    <w:rsid w:val="00FD6AE3"/>
    <w:rsid w:val="00FD7E5A"/>
    <w:rsid w:val="00FE1B2C"/>
    <w:rsid w:val="00FE3DC1"/>
    <w:rsid w:val="00FE3F58"/>
    <w:rsid w:val="00FE59C1"/>
    <w:rsid w:val="00FE7D8C"/>
    <w:rsid w:val="00FF39BC"/>
    <w:rsid w:val="00FF5D1E"/>
    <w:rsid w:val="00FF62B6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86E540"/>
  <w15:docId w15:val="{E3176F8D-43D3-4F38-94E5-8032C91ED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tlouiscountymn.gov/septi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tlouiscountymn.gov/septi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louiscountymn.gov/septi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2CCB8F-7A05-4E47-A4BC-EA1C376B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89</Words>
  <Characters>2809</Characters>
  <Application>Microsoft Office Word</Application>
  <DocSecurity>0</DocSecurity>
  <Lines>280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sh</dc:creator>
  <cp:lastModifiedBy>Andrea Sever</cp:lastModifiedBy>
  <cp:revision>9</cp:revision>
  <cp:lastPrinted>2020-02-13T17:04:00Z</cp:lastPrinted>
  <dcterms:created xsi:type="dcterms:W3CDTF">2024-02-20T15:06:00Z</dcterms:created>
  <dcterms:modified xsi:type="dcterms:W3CDTF">2025-05-1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2cb949517903150c2a7fcd72fe618c37f3a0f7dd43fd7b23b3392ae6d7b798</vt:lpwstr>
  </property>
</Properties>
</file>